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000" w:firstRow="0" w:lastRow="0" w:firstColumn="0" w:lastColumn="0" w:noHBand="0" w:noVBand="0"/>
      </w:tblPr>
      <w:tblGrid>
        <w:gridCol w:w="1348"/>
        <w:gridCol w:w="8280"/>
      </w:tblGrid>
      <w:tr w:rsidR="00A015E8" w:rsidRPr="00C2632E" w14:paraId="2BC3E5E4" w14:textId="77777777" w:rsidTr="00A015E8">
        <w:trPr>
          <w:trHeight w:val="340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0CF4F0BB" w14:textId="77777777" w:rsidR="00A015E8" w:rsidRPr="00C2632E" w:rsidRDefault="00A015E8" w:rsidP="00A015E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2632E">
              <w:rPr>
                <w:rFonts w:ascii="Arial" w:hAnsi="Arial" w:cs="Arial"/>
                <w:b/>
                <w:sz w:val="20"/>
                <w:szCs w:val="20"/>
              </w:rPr>
              <w:t>DEĞERLENDİRME KONUSU</w:t>
            </w:r>
          </w:p>
        </w:tc>
      </w:tr>
      <w:tr w:rsidR="0012197E" w:rsidRPr="00C2632E" w14:paraId="71E3191E" w14:textId="77777777" w:rsidTr="00E47F54">
        <w:trPr>
          <w:trHeight w:val="850"/>
        </w:trPr>
        <w:tc>
          <w:tcPr>
            <w:tcW w:w="700" w:type="pct"/>
            <w:shd w:val="clear" w:color="auto" w:fill="auto"/>
            <w:vAlign w:val="center"/>
          </w:tcPr>
          <w:p w14:paraId="155718E6" w14:textId="77777777" w:rsidR="0012197E" w:rsidRPr="00C2632E" w:rsidRDefault="0012197E" w:rsidP="000D09EB">
            <w:pPr>
              <w:pStyle w:val="AralkYok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632E">
              <w:rPr>
                <w:rFonts w:ascii="Arial" w:hAnsi="Arial" w:cs="Arial"/>
                <w:b/>
                <w:bCs/>
                <w:sz w:val="20"/>
                <w:szCs w:val="20"/>
              </w:rPr>
              <w:t>Madde 1</w:t>
            </w:r>
          </w:p>
        </w:tc>
        <w:tc>
          <w:tcPr>
            <w:tcW w:w="4300" w:type="pct"/>
            <w:shd w:val="clear" w:color="auto" w:fill="auto"/>
            <w:vAlign w:val="center"/>
          </w:tcPr>
          <w:p w14:paraId="4962E474" w14:textId="77777777" w:rsidR="0012197E" w:rsidRPr="00C2632E" w:rsidRDefault="0012197E" w:rsidP="000D09EB">
            <w:pPr>
              <w:pStyle w:val="AralkYok"/>
              <w:jc w:val="both"/>
              <w:rPr>
                <w:rFonts w:ascii="Arial" w:hAnsi="Arial" w:cs="Arial"/>
                <w:sz w:val="20"/>
                <w:szCs w:val="20"/>
                <w:lang w:eastAsia="tr-TR"/>
              </w:rPr>
            </w:pPr>
            <w:r w:rsidRPr="00C2632E">
              <w:rPr>
                <w:rFonts w:ascii="Arial" w:hAnsi="Arial" w:cs="Arial"/>
                <w:sz w:val="20"/>
                <w:szCs w:val="20"/>
                <w:lang w:eastAsia="tr-TR"/>
              </w:rPr>
              <w:t xml:space="preserve">İşletmede öğrenciden sorumlu Eğitici Personelin doldurduğu </w:t>
            </w:r>
            <w:r w:rsidRPr="00C2632E">
              <w:rPr>
                <w:rFonts w:ascii="Arial" w:hAnsi="Arial" w:cs="Arial"/>
                <w:b/>
                <w:bCs/>
                <w:sz w:val="20"/>
                <w:szCs w:val="20"/>
                <w:lang w:eastAsia="tr-TR"/>
              </w:rPr>
              <w:t>İşletme Değerlendirme Formu notunun</w:t>
            </w:r>
            <w:r w:rsidRPr="00C2632E">
              <w:rPr>
                <w:rFonts w:ascii="Arial" w:hAnsi="Arial" w:cs="Arial"/>
                <w:sz w:val="20"/>
                <w:szCs w:val="20"/>
                <w:lang w:eastAsia="tr-TR"/>
              </w:rPr>
              <w:t xml:space="preserve"> </w:t>
            </w:r>
            <w:r w:rsidRPr="00C2632E">
              <w:rPr>
                <w:rFonts w:ascii="Arial" w:hAnsi="Arial" w:cs="Arial"/>
                <w:b/>
                <w:bCs/>
                <w:sz w:val="20"/>
                <w:szCs w:val="20"/>
                <w:lang w:eastAsia="tr-TR"/>
              </w:rPr>
              <w:t>%30</w:t>
            </w:r>
            <w:r w:rsidRPr="00C2632E">
              <w:rPr>
                <w:rFonts w:ascii="Arial" w:hAnsi="Arial" w:cs="Arial"/>
                <w:sz w:val="20"/>
                <w:szCs w:val="20"/>
                <w:lang w:eastAsia="tr-TR"/>
              </w:rPr>
              <w:t xml:space="preserve">’u alınır. </w:t>
            </w:r>
          </w:p>
        </w:tc>
      </w:tr>
      <w:tr w:rsidR="0012197E" w:rsidRPr="00C2632E" w14:paraId="7657DC3D" w14:textId="77777777" w:rsidTr="00E47F54">
        <w:trPr>
          <w:trHeight w:val="850"/>
        </w:trPr>
        <w:tc>
          <w:tcPr>
            <w:tcW w:w="700" w:type="pct"/>
            <w:shd w:val="clear" w:color="auto" w:fill="auto"/>
            <w:vAlign w:val="center"/>
          </w:tcPr>
          <w:p w14:paraId="30479214" w14:textId="77777777" w:rsidR="0012197E" w:rsidRPr="00C2632E" w:rsidRDefault="0012197E" w:rsidP="000D09EB">
            <w:pPr>
              <w:pStyle w:val="AralkYok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632E">
              <w:rPr>
                <w:rFonts w:ascii="Arial" w:hAnsi="Arial" w:cs="Arial"/>
                <w:b/>
                <w:bCs/>
                <w:sz w:val="20"/>
                <w:szCs w:val="20"/>
              </w:rPr>
              <w:t>Madde 2</w:t>
            </w:r>
          </w:p>
        </w:tc>
        <w:tc>
          <w:tcPr>
            <w:tcW w:w="4300" w:type="pct"/>
            <w:shd w:val="clear" w:color="auto" w:fill="auto"/>
            <w:vAlign w:val="center"/>
          </w:tcPr>
          <w:p w14:paraId="44BBDE9C" w14:textId="77777777" w:rsidR="0012197E" w:rsidRPr="00C2632E" w:rsidRDefault="0012197E" w:rsidP="000D09EB">
            <w:pPr>
              <w:pStyle w:val="AralkYok"/>
              <w:jc w:val="both"/>
              <w:rPr>
                <w:rFonts w:ascii="Arial" w:hAnsi="Arial" w:cs="Arial"/>
                <w:sz w:val="20"/>
                <w:szCs w:val="20"/>
                <w:lang w:eastAsia="tr-TR"/>
              </w:rPr>
            </w:pPr>
            <w:r w:rsidRPr="00C2632E">
              <w:rPr>
                <w:rFonts w:ascii="Arial" w:hAnsi="Arial" w:cs="Arial"/>
                <w:sz w:val="20"/>
                <w:szCs w:val="20"/>
                <w:lang w:eastAsia="tr-TR"/>
              </w:rPr>
              <w:t xml:space="preserve">Öğrencinin işletmede mesleki eğitimi süresince mesleki bilgi, kabiliyet ve uygulamalı çalışmaların tamamını yapmışsa bu faaliyetler karşılığında öğrenciye </w:t>
            </w:r>
            <w:r w:rsidRPr="00C2632E">
              <w:rPr>
                <w:rFonts w:ascii="Arial" w:hAnsi="Arial" w:cs="Arial"/>
                <w:b/>
                <w:bCs/>
                <w:sz w:val="20"/>
                <w:szCs w:val="20"/>
                <w:lang w:eastAsia="tr-TR"/>
              </w:rPr>
              <w:t>sorumlu öğretim elemanı tarafından %30</w:t>
            </w:r>
            <w:r w:rsidRPr="00C2632E">
              <w:rPr>
                <w:rFonts w:ascii="Arial" w:hAnsi="Arial" w:cs="Arial"/>
                <w:sz w:val="20"/>
                <w:szCs w:val="20"/>
                <w:lang w:eastAsia="tr-TR"/>
              </w:rPr>
              <w:t xml:space="preserve"> üzerinden başarı puanı verilir.</w:t>
            </w:r>
          </w:p>
        </w:tc>
      </w:tr>
      <w:tr w:rsidR="0012197E" w:rsidRPr="00C2632E" w14:paraId="4148FA79" w14:textId="77777777" w:rsidTr="00E47F54">
        <w:trPr>
          <w:trHeight w:val="850"/>
        </w:trPr>
        <w:tc>
          <w:tcPr>
            <w:tcW w:w="700" w:type="pct"/>
            <w:shd w:val="clear" w:color="auto" w:fill="auto"/>
            <w:vAlign w:val="center"/>
          </w:tcPr>
          <w:p w14:paraId="23A8FAA3" w14:textId="77777777" w:rsidR="0012197E" w:rsidRPr="00C2632E" w:rsidRDefault="0012197E" w:rsidP="000D09EB">
            <w:pPr>
              <w:pStyle w:val="AralkYok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632E">
              <w:rPr>
                <w:rFonts w:ascii="Arial" w:hAnsi="Arial" w:cs="Arial"/>
                <w:b/>
                <w:bCs/>
                <w:sz w:val="20"/>
                <w:szCs w:val="20"/>
              </w:rPr>
              <w:t>Madde 3</w:t>
            </w:r>
          </w:p>
        </w:tc>
        <w:tc>
          <w:tcPr>
            <w:tcW w:w="4300" w:type="pct"/>
            <w:shd w:val="clear" w:color="auto" w:fill="auto"/>
            <w:vAlign w:val="center"/>
          </w:tcPr>
          <w:p w14:paraId="24A3F70A" w14:textId="2B286756" w:rsidR="0012197E" w:rsidRPr="00C2632E" w:rsidRDefault="0012197E" w:rsidP="000D09EB">
            <w:pPr>
              <w:pStyle w:val="AralkYok"/>
              <w:jc w:val="both"/>
              <w:rPr>
                <w:rFonts w:ascii="Arial" w:hAnsi="Arial" w:cs="Arial"/>
                <w:sz w:val="20"/>
                <w:szCs w:val="20"/>
                <w:lang w:eastAsia="tr-TR"/>
              </w:rPr>
            </w:pPr>
            <w:r w:rsidRPr="00C2632E">
              <w:rPr>
                <w:rFonts w:ascii="Arial" w:hAnsi="Arial" w:cs="Arial"/>
                <w:sz w:val="20"/>
                <w:szCs w:val="20"/>
                <w:lang w:eastAsia="tr-TR"/>
              </w:rPr>
              <w:t>Öğrenciye İ</w:t>
            </w:r>
            <w:r w:rsidR="00975EB2" w:rsidRPr="00C2632E">
              <w:rPr>
                <w:rFonts w:ascii="Arial" w:hAnsi="Arial" w:cs="Arial"/>
                <w:sz w:val="20"/>
                <w:szCs w:val="20"/>
                <w:lang w:eastAsia="tr-TR"/>
              </w:rPr>
              <w:t>şletmede Mesleki Eğitim</w:t>
            </w:r>
            <w:r w:rsidRPr="00C2632E">
              <w:rPr>
                <w:rFonts w:ascii="Arial" w:hAnsi="Arial" w:cs="Arial"/>
                <w:sz w:val="20"/>
                <w:szCs w:val="20"/>
                <w:lang w:eastAsia="tr-TR"/>
              </w:rPr>
              <w:t xml:space="preserve"> Bölüm Komisyonu tarafından sözlü sınav yapılır. Sözlü sınav yapılırken uygulamalı eğitim dosyasının verilen kurallar içerisinde yazılıp yazılmadığı, yeterliliği kontrol edilir ve </w:t>
            </w:r>
            <w:r w:rsidRPr="00C2632E">
              <w:rPr>
                <w:rFonts w:ascii="Arial" w:hAnsi="Arial" w:cs="Arial"/>
                <w:b/>
                <w:bCs/>
                <w:sz w:val="20"/>
                <w:szCs w:val="20"/>
                <w:lang w:eastAsia="tr-TR"/>
              </w:rPr>
              <w:t>%40</w:t>
            </w:r>
            <w:r w:rsidRPr="00C2632E">
              <w:rPr>
                <w:rFonts w:ascii="Arial" w:hAnsi="Arial" w:cs="Arial"/>
                <w:sz w:val="20"/>
                <w:szCs w:val="20"/>
                <w:lang w:eastAsia="tr-TR"/>
              </w:rPr>
              <w:t xml:space="preserve"> üzerinden başarı puanı verilir.</w:t>
            </w:r>
          </w:p>
        </w:tc>
      </w:tr>
    </w:tbl>
    <w:p w14:paraId="27BDC482" w14:textId="77777777" w:rsidR="00557257" w:rsidRPr="00C2632E" w:rsidRDefault="00557257" w:rsidP="007D4EFD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tbl>
      <w:tblPr>
        <w:tblStyle w:val="TabloKlavuzu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554"/>
        <w:gridCol w:w="2338"/>
        <w:gridCol w:w="1558"/>
        <w:gridCol w:w="1028"/>
        <w:gridCol w:w="1028"/>
        <w:gridCol w:w="1030"/>
        <w:gridCol w:w="1092"/>
      </w:tblGrid>
      <w:tr w:rsidR="001B1784" w:rsidRPr="00C2632E" w14:paraId="649D4246" w14:textId="77777777" w:rsidTr="00EF6DFB">
        <w:trPr>
          <w:trHeight w:val="340"/>
        </w:trPr>
        <w:tc>
          <w:tcPr>
            <w:tcW w:w="807" w:type="pct"/>
            <w:vMerge w:val="restart"/>
            <w:vAlign w:val="center"/>
          </w:tcPr>
          <w:p w14:paraId="36286CD2" w14:textId="77777777" w:rsidR="001B1784" w:rsidRPr="00C2632E" w:rsidRDefault="001B1784" w:rsidP="000D09EB">
            <w:pPr>
              <w:rPr>
                <w:rFonts w:ascii="Arial" w:hAnsi="Arial" w:cs="Arial"/>
                <w:sz w:val="20"/>
                <w:szCs w:val="20"/>
              </w:rPr>
            </w:pPr>
            <w:r w:rsidRPr="00C2632E">
              <w:rPr>
                <w:rFonts w:ascii="Arial" w:hAnsi="Arial" w:cs="Arial"/>
                <w:b/>
                <w:bCs/>
                <w:sz w:val="20"/>
                <w:szCs w:val="20"/>
              </w:rPr>
              <w:t>Öğrenci No</w:t>
            </w:r>
          </w:p>
        </w:tc>
        <w:tc>
          <w:tcPr>
            <w:tcW w:w="1214" w:type="pct"/>
            <w:vMerge w:val="restart"/>
            <w:vAlign w:val="center"/>
          </w:tcPr>
          <w:p w14:paraId="47E3739A" w14:textId="77777777" w:rsidR="001B1784" w:rsidRPr="00C2632E" w:rsidRDefault="001B1784" w:rsidP="000D09EB">
            <w:pPr>
              <w:rPr>
                <w:rFonts w:ascii="Arial" w:hAnsi="Arial" w:cs="Arial"/>
                <w:sz w:val="20"/>
                <w:szCs w:val="20"/>
              </w:rPr>
            </w:pPr>
            <w:r w:rsidRPr="00C2632E">
              <w:rPr>
                <w:rFonts w:ascii="Arial" w:hAnsi="Arial" w:cs="Arial"/>
                <w:b/>
                <w:bCs/>
                <w:sz w:val="20"/>
                <w:szCs w:val="20"/>
              </w:rPr>
              <w:t>Adı Soyadı</w:t>
            </w:r>
          </w:p>
        </w:tc>
        <w:tc>
          <w:tcPr>
            <w:tcW w:w="809" w:type="pct"/>
            <w:vMerge w:val="restart"/>
            <w:vAlign w:val="center"/>
          </w:tcPr>
          <w:p w14:paraId="7BD6C770" w14:textId="77777777" w:rsidR="001B1784" w:rsidRPr="00C2632E" w:rsidRDefault="001B1784" w:rsidP="000D09EB">
            <w:pPr>
              <w:rPr>
                <w:rFonts w:ascii="Arial" w:hAnsi="Arial" w:cs="Arial"/>
                <w:sz w:val="20"/>
                <w:szCs w:val="20"/>
              </w:rPr>
            </w:pPr>
            <w:r w:rsidRPr="00C2632E">
              <w:rPr>
                <w:rFonts w:ascii="Arial" w:hAnsi="Arial" w:cs="Arial"/>
                <w:b/>
                <w:bCs/>
                <w:sz w:val="20"/>
                <w:szCs w:val="20"/>
              </w:rPr>
              <w:t>Tarih</w:t>
            </w:r>
          </w:p>
        </w:tc>
        <w:tc>
          <w:tcPr>
            <w:tcW w:w="534" w:type="pct"/>
            <w:vAlign w:val="center"/>
          </w:tcPr>
          <w:p w14:paraId="2654E28B" w14:textId="68D9FDFC" w:rsidR="001B1784" w:rsidRPr="00C2632E" w:rsidRDefault="001B1784" w:rsidP="001B1784">
            <w:pPr>
              <w:pStyle w:val="AralkYok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632E">
              <w:rPr>
                <w:rFonts w:ascii="Arial" w:hAnsi="Arial" w:cs="Arial"/>
                <w:b/>
                <w:bCs/>
                <w:sz w:val="20"/>
                <w:szCs w:val="20"/>
              </w:rPr>
              <w:t>Madde 1</w:t>
            </w:r>
          </w:p>
        </w:tc>
        <w:tc>
          <w:tcPr>
            <w:tcW w:w="534" w:type="pct"/>
            <w:vAlign w:val="center"/>
          </w:tcPr>
          <w:p w14:paraId="53B58A70" w14:textId="32050074" w:rsidR="001B1784" w:rsidRPr="00C2632E" w:rsidRDefault="001B1784" w:rsidP="001B178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632E">
              <w:rPr>
                <w:rFonts w:ascii="Arial" w:hAnsi="Arial" w:cs="Arial"/>
                <w:b/>
                <w:bCs/>
                <w:sz w:val="20"/>
                <w:szCs w:val="20"/>
              </w:rPr>
              <w:t>Madde 2</w:t>
            </w:r>
          </w:p>
        </w:tc>
        <w:tc>
          <w:tcPr>
            <w:tcW w:w="535" w:type="pct"/>
            <w:vAlign w:val="center"/>
          </w:tcPr>
          <w:p w14:paraId="10370DE9" w14:textId="325E2A14" w:rsidR="001B1784" w:rsidRPr="00C2632E" w:rsidRDefault="001B1784" w:rsidP="001B178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632E">
              <w:rPr>
                <w:rFonts w:ascii="Arial" w:hAnsi="Arial" w:cs="Arial"/>
                <w:b/>
                <w:bCs/>
                <w:sz w:val="20"/>
                <w:szCs w:val="20"/>
              </w:rPr>
              <w:t>Madde 3</w:t>
            </w:r>
          </w:p>
        </w:tc>
        <w:tc>
          <w:tcPr>
            <w:tcW w:w="567" w:type="pct"/>
            <w:vMerge w:val="restart"/>
            <w:vAlign w:val="center"/>
          </w:tcPr>
          <w:p w14:paraId="28633100" w14:textId="77777777" w:rsidR="001B1784" w:rsidRPr="00C2632E" w:rsidRDefault="001B1784" w:rsidP="000D09EB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632E">
              <w:rPr>
                <w:rFonts w:ascii="Arial" w:hAnsi="Arial" w:cs="Arial"/>
                <w:b/>
                <w:bCs/>
                <w:sz w:val="20"/>
                <w:szCs w:val="20"/>
              </w:rPr>
              <w:t>Toplam</w:t>
            </w:r>
          </w:p>
          <w:p w14:paraId="2B1D5506" w14:textId="005B85CD" w:rsidR="001B1784" w:rsidRPr="00C2632E" w:rsidRDefault="001B1784" w:rsidP="000D09E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2632E">
              <w:rPr>
                <w:rFonts w:ascii="Arial" w:hAnsi="Arial" w:cs="Arial"/>
                <w:b/>
                <w:bCs/>
                <w:sz w:val="20"/>
                <w:szCs w:val="20"/>
              </w:rPr>
              <w:t>Başarı Notu</w:t>
            </w:r>
          </w:p>
        </w:tc>
      </w:tr>
      <w:tr w:rsidR="001B1784" w:rsidRPr="00C2632E" w14:paraId="3737EB61" w14:textId="77777777" w:rsidTr="00EF6DFB">
        <w:trPr>
          <w:trHeight w:val="340"/>
        </w:trPr>
        <w:tc>
          <w:tcPr>
            <w:tcW w:w="807" w:type="pct"/>
            <w:vMerge/>
            <w:vAlign w:val="center"/>
          </w:tcPr>
          <w:p w14:paraId="00046188" w14:textId="77777777" w:rsidR="001B1784" w:rsidRPr="00C2632E" w:rsidRDefault="001B1784" w:rsidP="000D09E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14" w:type="pct"/>
            <w:vMerge/>
            <w:vAlign w:val="center"/>
          </w:tcPr>
          <w:p w14:paraId="431E59AD" w14:textId="77777777" w:rsidR="001B1784" w:rsidRPr="00C2632E" w:rsidRDefault="001B1784" w:rsidP="000D09E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09" w:type="pct"/>
            <w:vMerge/>
            <w:vAlign w:val="center"/>
          </w:tcPr>
          <w:p w14:paraId="7E630F52" w14:textId="77777777" w:rsidR="001B1784" w:rsidRPr="00C2632E" w:rsidRDefault="001B1784" w:rsidP="000D09E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4" w:type="pct"/>
            <w:vAlign w:val="center"/>
          </w:tcPr>
          <w:p w14:paraId="394FC3D0" w14:textId="77777777" w:rsidR="001B1784" w:rsidRPr="00C2632E" w:rsidRDefault="001B1784" w:rsidP="000D09EB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632E">
              <w:rPr>
                <w:rFonts w:ascii="Arial" w:hAnsi="Arial" w:cs="Arial"/>
                <w:b/>
                <w:bCs/>
                <w:sz w:val="20"/>
                <w:szCs w:val="20"/>
              </w:rPr>
              <w:t>% 30</w:t>
            </w:r>
          </w:p>
        </w:tc>
        <w:tc>
          <w:tcPr>
            <w:tcW w:w="534" w:type="pct"/>
            <w:vAlign w:val="center"/>
          </w:tcPr>
          <w:p w14:paraId="4417C254" w14:textId="77777777" w:rsidR="001B1784" w:rsidRPr="00C2632E" w:rsidRDefault="001B1784" w:rsidP="000D09EB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632E">
              <w:rPr>
                <w:rFonts w:ascii="Arial" w:hAnsi="Arial" w:cs="Arial"/>
                <w:b/>
                <w:bCs/>
                <w:sz w:val="20"/>
                <w:szCs w:val="20"/>
              </w:rPr>
              <w:t>% 30</w:t>
            </w:r>
          </w:p>
        </w:tc>
        <w:tc>
          <w:tcPr>
            <w:tcW w:w="535" w:type="pct"/>
            <w:vAlign w:val="center"/>
          </w:tcPr>
          <w:p w14:paraId="5E86DA18" w14:textId="77777777" w:rsidR="001B1784" w:rsidRPr="00C2632E" w:rsidRDefault="001B1784" w:rsidP="000D09EB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632E">
              <w:rPr>
                <w:rFonts w:ascii="Arial" w:hAnsi="Arial" w:cs="Arial"/>
                <w:b/>
                <w:bCs/>
                <w:sz w:val="20"/>
                <w:szCs w:val="20"/>
              </w:rPr>
              <w:t>% 40</w:t>
            </w:r>
          </w:p>
        </w:tc>
        <w:tc>
          <w:tcPr>
            <w:tcW w:w="567" w:type="pct"/>
            <w:vMerge/>
            <w:vAlign w:val="center"/>
          </w:tcPr>
          <w:p w14:paraId="7669B2CB" w14:textId="77777777" w:rsidR="001B1784" w:rsidRPr="00C2632E" w:rsidRDefault="001B1784" w:rsidP="000D09E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1784" w:rsidRPr="00C2632E" w14:paraId="75A8FDBA" w14:textId="77777777" w:rsidTr="00EF6DFB">
        <w:trPr>
          <w:trHeight w:val="454"/>
        </w:trPr>
        <w:tc>
          <w:tcPr>
            <w:tcW w:w="807" w:type="pct"/>
            <w:vAlign w:val="center"/>
          </w:tcPr>
          <w:p w14:paraId="774DB0EA" w14:textId="77777777" w:rsidR="001B1784" w:rsidRPr="00C2632E" w:rsidRDefault="001B1784" w:rsidP="000D09E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14" w:type="pct"/>
            <w:vAlign w:val="center"/>
          </w:tcPr>
          <w:p w14:paraId="7A89088D" w14:textId="77777777" w:rsidR="001B1784" w:rsidRPr="00C2632E" w:rsidRDefault="001B1784" w:rsidP="000D09E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09" w:type="pct"/>
            <w:vAlign w:val="center"/>
          </w:tcPr>
          <w:p w14:paraId="7619F9B0" w14:textId="5ADAEA50" w:rsidR="001B1784" w:rsidRPr="00C2632E" w:rsidRDefault="001B1784" w:rsidP="000D09EB">
            <w:pPr>
              <w:rPr>
                <w:rFonts w:ascii="Arial" w:hAnsi="Arial" w:cs="Arial"/>
                <w:sz w:val="20"/>
                <w:szCs w:val="20"/>
              </w:rPr>
            </w:pPr>
            <w:r w:rsidRPr="00C2632E">
              <w:rPr>
                <w:rFonts w:ascii="Arial" w:hAnsi="Arial" w:cs="Arial"/>
                <w:sz w:val="20"/>
                <w:szCs w:val="20"/>
              </w:rPr>
              <w:t>…. /…. /20</w:t>
            </w:r>
            <w:r w:rsidR="00EF6DFB" w:rsidRPr="00C2632E">
              <w:rPr>
                <w:rFonts w:ascii="Arial" w:hAnsi="Arial" w:cs="Arial"/>
                <w:sz w:val="20"/>
                <w:szCs w:val="20"/>
              </w:rPr>
              <w:t>…</w:t>
            </w:r>
          </w:p>
        </w:tc>
        <w:tc>
          <w:tcPr>
            <w:tcW w:w="534" w:type="pct"/>
            <w:vAlign w:val="center"/>
          </w:tcPr>
          <w:p w14:paraId="5D8CC780" w14:textId="77777777" w:rsidR="001B1784" w:rsidRPr="00C2632E" w:rsidRDefault="001B1784" w:rsidP="000D09E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4" w:type="pct"/>
            <w:vAlign w:val="center"/>
          </w:tcPr>
          <w:p w14:paraId="7CCE6F5C" w14:textId="77777777" w:rsidR="001B1784" w:rsidRPr="00C2632E" w:rsidRDefault="001B1784" w:rsidP="000D09E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5" w:type="pct"/>
            <w:vAlign w:val="center"/>
          </w:tcPr>
          <w:p w14:paraId="169311EA" w14:textId="77777777" w:rsidR="001B1784" w:rsidRPr="00C2632E" w:rsidRDefault="001B1784" w:rsidP="000D09E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pct"/>
            <w:vAlign w:val="center"/>
          </w:tcPr>
          <w:p w14:paraId="2322EA4B" w14:textId="77777777" w:rsidR="001B1784" w:rsidRPr="00C2632E" w:rsidRDefault="001B1784" w:rsidP="000D09E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1784" w:rsidRPr="00C2632E" w14:paraId="3CF8B2E0" w14:textId="77777777" w:rsidTr="00EF6DFB">
        <w:trPr>
          <w:trHeight w:val="454"/>
        </w:trPr>
        <w:tc>
          <w:tcPr>
            <w:tcW w:w="807" w:type="pct"/>
            <w:vAlign w:val="center"/>
          </w:tcPr>
          <w:p w14:paraId="6F1ABF8E" w14:textId="77777777" w:rsidR="001B1784" w:rsidRPr="00C2632E" w:rsidRDefault="001B1784" w:rsidP="000D09E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14" w:type="pct"/>
            <w:vAlign w:val="center"/>
          </w:tcPr>
          <w:p w14:paraId="70339582" w14:textId="77777777" w:rsidR="001B1784" w:rsidRPr="00C2632E" w:rsidRDefault="001B1784" w:rsidP="000D09E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09" w:type="pct"/>
            <w:vAlign w:val="center"/>
          </w:tcPr>
          <w:p w14:paraId="05FB7DDD" w14:textId="28AD4257" w:rsidR="001B1784" w:rsidRPr="00C2632E" w:rsidRDefault="00EF6DFB" w:rsidP="000D09EB">
            <w:pPr>
              <w:rPr>
                <w:rFonts w:ascii="Arial" w:hAnsi="Arial" w:cs="Arial"/>
                <w:sz w:val="20"/>
                <w:szCs w:val="20"/>
              </w:rPr>
            </w:pPr>
            <w:r w:rsidRPr="00C2632E">
              <w:rPr>
                <w:rFonts w:ascii="Arial" w:hAnsi="Arial" w:cs="Arial"/>
                <w:sz w:val="20"/>
                <w:szCs w:val="20"/>
              </w:rPr>
              <w:t>…. /…. /20…</w:t>
            </w:r>
          </w:p>
        </w:tc>
        <w:tc>
          <w:tcPr>
            <w:tcW w:w="534" w:type="pct"/>
            <w:vAlign w:val="center"/>
          </w:tcPr>
          <w:p w14:paraId="1C182E7A" w14:textId="77777777" w:rsidR="001B1784" w:rsidRPr="00C2632E" w:rsidRDefault="001B1784" w:rsidP="000D09E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4" w:type="pct"/>
            <w:vAlign w:val="center"/>
          </w:tcPr>
          <w:p w14:paraId="66BBB1B8" w14:textId="77777777" w:rsidR="001B1784" w:rsidRPr="00C2632E" w:rsidRDefault="001B1784" w:rsidP="000D09E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5" w:type="pct"/>
            <w:vAlign w:val="center"/>
          </w:tcPr>
          <w:p w14:paraId="499DD0E9" w14:textId="77777777" w:rsidR="001B1784" w:rsidRPr="00C2632E" w:rsidRDefault="001B1784" w:rsidP="000D09E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pct"/>
            <w:vAlign w:val="center"/>
          </w:tcPr>
          <w:p w14:paraId="46645828" w14:textId="77777777" w:rsidR="001B1784" w:rsidRPr="00C2632E" w:rsidRDefault="001B1784" w:rsidP="000D09E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1784" w:rsidRPr="00C2632E" w14:paraId="52DAFC8E" w14:textId="77777777" w:rsidTr="00EF6DFB">
        <w:trPr>
          <w:trHeight w:val="454"/>
        </w:trPr>
        <w:tc>
          <w:tcPr>
            <w:tcW w:w="807" w:type="pct"/>
            <w:vAlign w:val="center"/>
          </w:tcPr>
          <w:p w14:paraId="2BF31BF6" w14:textId="77777777" w:rsidR="001B1784" w:rsidRPr="00C2632E" w:rsidRDefault="001B1784" w:rsidP="000D09E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14" w:type="pct"/>
            <w:vAlign w:val="center"/>
          </w:tcPr>
          <w:p w14:paraId="28846504" w14:textId="77777777" w:rsidR="001B1784" w:rsidRPr="00C2632E" w:rsidRDefault="001B1784" w:rsidP="000D09E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09" w:type="pct"/>
            <w:vAlign w:val="center"/>
          </w:tcPr>
          <w:p w14:paraId="7A240A37" w14:textId="60ACEA99" w:rsidR="001B1784" w:rsidRPr="00C2632E" w:rsidRDefault="00EF6DFB" w:rsidP="000D09EB">
            <w:pPr>
              <w:rPr>
                <w:rFonts w:ascii="Arial" w:hAnsi="Arial" w:cs="Arial"/>
                <w:sz w:val="20"/>
                <w:szCs w:val="20"/>
              </w:rPr>
            </w:pPr>
            <w:r w:rsidRPr="00C2632E">
              <w:rPr>
                <w:rFonts w:ascii="Arial" w:hAnsi="Arial" w:cs="Arial"/>
                <w:sz w:val="20"/>
                <w:szCs w:val="20"/>
              </w:rPr>
              <w:t>…. /…. /20…</w:t>
            </w:r>
          </w:p>
        </w:tc>
        <w:tc>
          <w:tcPr>
            <w:tcW w:w="534" w:type="pct"/>
            <w:vAlign w:val="center"/>
          </w:tcPr>
          <w:p w14:paraId="53A8CFEC" w14:textId="77777777" w:rsidR="001B1784" w:rsidRPr="00C2632E" w:rsidRDefault="001B1784" w:rsidP="000D09E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4" w:type="pct"/>
            <w:vAlign w:val="center"/>
          </w:tcPr>
          <w:p w14:paraId="0E3D78F7" w14:textId="77777777" w:rsidR="001B1784" w:rsidRPr="00C2632E" w:rsidRDefault="001B1784" w:rsidP="000D09E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5" w:type="pct"/>
            <w:vAlign w:val="center"/>
          </w:tcPr>
          <w:p w14:paraId="6756423E" w14:textId="77777777" w:rsidR="001B1784" w:rsidRPr="00C2632E" w:rsidRDefault="001B1784" w:rsidP="000D09E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pct"/>
            <w:vAlign w:val="center"/>
          </w:tcPr>
          <w:p w14:paraId="73382C4C" w14:textId="77777777" w:rsidR="001B1784" w:rsidRPr="00C2632E" w:rsidRDefault="001B1784" w:rsidP="000D09E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F6DFB" w:rsidRPr="00C2632E" w14:paraId="7297E2CD" w14:textId="77777777" w:rsidTr="00EF6DFB">
        <w:trPr>
          <w:trHeight w:val="454"/>
        </w:trPr>
        <w:tc>
          <w:tcPr>
            <w:tcW w:w="807" w:type="pct"/>
            <w:vAlign w:val="center"/>
          </w:tcPr>
          <w:p w14:paraId="3617C122" w14:textId="77777777" w:rsidR="00EF6DFB" w:rsidRPr="00C2632E" w:rsidRDefault="00EF6DFB" w:rsidP="00EF6DF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14" w:type="pct"/>
            <w:vAlign w:val="center"/>
          </w:tcPr>
          <w:p w14:paraId="4858FE42" w14:textId="77777777" w:rsidR="00EF6DFB" w:rsidRPr="00C2632E" w:rsidRDefault="00EF6DFB" w:rsidP="00EF6DF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09" w:type="pct"/>
            <w:vAlign w:val="center"/>
          </w:tcPr>
          <w:p w14:paraId="191EF9B4" w14:textId="71D1F5ED" w:rsidR="00EF6DFB" w:rsidRPr="00C2632E" w:rsidRDefault="00EF6DFB" w:rsidP="00EF6DFB">
            <w:pPr>
              <w:rPr>
                <w:rFonts w:ascii="Arial" w:hAnsi="Arial" w:cs="Arial"/>
                <w:sz w:val="20"/>
                <w:szCs w:val="20"/>
              </w:rPr>
            </w:pPr>
            <w:r w:rsidRPr="00C2632E">
              <w:rPr>
                <w:rFonts w:ascii="Arial" w:hAnsi="Arial" w:cs="Arial"/>
                <w:sz w:val="20"/>
                <w:szCs w:val="20"/>
              </w:rPr>
              <w:t>…. /…. /20…</w:t>
            </w:r>
          </w:p>
        </w:tc>
        <w:tc>
          <w:tcPr>
            <w:tcW w:w="534" w:type="pct"/>
            <w:vAlign w:val="center"/>
          </w:tcPr>
          <w:p w14:paraId="545E2C0E" w14:textId="77777777" w:rsidR="00EF6DFB" w:rsidRPr="00C2632E" w:rsidRDefault="00EF6DFB" w:rsidP="00EF6D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4" w:type="pct"/>
            <w:vAlign w:val="center"/>
          </w:tcPr>
          <w:p w14:paraId="3BCD01BC" w14:textId="77777777" w:rsidR="00EF6DFB" w:rsidRPr="00C2632E" w:rsidRDefault="00EF6DFB" w:rsidP="00EF6D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5" w:type="pct"/>
            <w:vAlign w:val="center"/>
          </w:tcPr>
          <w:p w14:paraId="42C84B4F" w14:textId="77777777" w:rsidR="00EF6DFB" w:rsidRPr="00C2632E" w:rsidRDefault="00EF6DFB" w:rsidP="00EF6D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pct"/>
            <w:vAlign w:val="center"/>
          </w:tcPr>
          <w:p w14:paraId="18FDF084" w14:textId="77777777" w:rsidR="00EF6DFB" w:rsidRPr="00C2632E" w:rsidRDefault="00EF6DFB" w:rsidP="00EF6D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F6DFB" w:rsidRPr="00C2632E" w14:paraId="1087883D" w14:textId="77777777" w:rsidTr="00EF6DFB">
        <w:trPr>
          <w:trHeight w:val="454"/>
        </w:trPr>
        <w:tc>
          <w:tcPr>
            <w:tcW w:w="807" w:type="pct"/>
            <w:vAlign w:val="center"/>
          </w:tcPr>
          <w:p w14:paraId="47E4CBEE" w14:textId="77777777" w:rsidR="00EF6DFB" w:rsidRPr="00C2632E" w:rsidRDefault="00EF6DFB" w:rsidP="00EF6DF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14" w:type="pct"/>
            <w:vAlign w:val="center"/>
          </w:tcPr>
          <w:p w14:paraId="2F70543C" w14:textId="77777777" w:rsidR="00EF6DFB" w:rsidRPr="00C2632E" w:rsidRDefault="00EF6DFB" w:rsidP="00EF6DF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09" w:type="pct"/>
            <w:vAlign w:val="center"/>
          </w:tcPr>
          <w:p w14:paraId="035C556C" w14:textId="56B4F334" w:rsidR="00EF6DFB" w:rsidRPr="00C2632E" w:rsidRDefault="00EF6DFB" w:rsidP="00EF6DFB">
            <w:pPr>
              <w:rPr>
                <w:rFonts w:ascii="Arial" w:hAnsi="Arial" w:cs="Arial"/>
                <w:sz w:val="20"/>
                <w:szCs w:val="20"/>
              </w:rPr>
            </w:pPr>
            <w:r w:rsidRPr="00C2632E">
              <w:rPr>
                <w:rFonts w:ascii="Arial" w:hAnsi="Arial" w:cs="Arial"/>
                <w:sz w:val="20"/>
                <w:szCs w:val="20"/>
              </w:rPr>
              <w:t>…. /…. /20…</w:t>
            </w:r>
          </w:p>
        </w:tc>
        <w:tc>
          <w:tcPr>
            <w:tcW w:w="534" w:type="pct"/>
            <w:vAlign w:val="center"/>
          </w:tcPr>
          <w:p w14:paraId="0845B8A0" w14:textId="77777777" w:rsidR="00EF6DFB" w:rsidRPr="00C2632E" w:rsidRDefault="00EF6DFB" w:rsidP="00EF6D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4" w:type="pct"/>
            <w:vAlign w:val="center"/>
          </w:tcPr>
          <w:p w14:paraId="75C881ED" w14:textId="77777777" w:rsidR="00EF6DFB" w:rsidRPr="00C2632E" w:rsidRDefault="00EF6DFB" w:rsidP="00EF6D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5" w:type="pct"/>
            <w:vAlign w:val="center"/>
          </w:tcPr>
          <w:p w14:paraId="282D5CF5" w14:textId="77777777" w:rsidR="00EF6DFB" w:rsidRPr="00C2632E" w:rsidRDefault="00EF6DFB" w:rsidP="00EF6D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pct"/>
            <w:vAlign w:val="center"/>
          </w:tcPr>
          <w:p w14:paraId="6F53E038" w14:textId="77777777" w:rsidR="00EF6DFB" w:rsidRPr="00C2632E" w:rsidRDefault="00EF6DFB" w:rsidP="00EF6D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F6DFB" w:rsidRPr="00C2632E" w14:paraId="530FC91A" w14:textId="77777777" w:rsidTr="00EF6DFB">
        <w:trPr>
          <w:trHeight w:val="454"/>
        </w:trPr>
        <w:tc>
          <w:tcPr>
            <w:tcW w:w="807" w:type="pct"/>
            <w:vAlign w:val="center"/>
          </w:tcPr>
          <w:p w14:paraId="3A823E70" w14:textId="77777777" w:rsidR="00EF6DFB" w:rsidRPr="00C2632E" w:rsidRDefault="00EF6DFB" w:rsidP="00EF6DF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14" w:type="pct"/>
            <w:vAlign w:val="center"/>
          </w:tcPr>
          <w:p w14:paraId="31A223F5" w14:textId="77777777" w:rsidR="00EF6DFB" w:rsidRPr="00C2632E" w:rsidRDefault="00EF6DFB" w:rsidP="00EF6DF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09" w:type="pct"/>
            <w:vAlign w:val="center"/>
          </w:tcPr>
          <w:p w14:paraId="344A3C9B" w14:textId="7BF2C5A9" w:rsidR="00EF6DFB" w:rsidRPr="00C2632E" w:rsidRDefault="00EF6DFB" w:rsidP="00EF6DFB">
            <w:pPr>
              <w:rPr>
                <w:rFonts w:ascii="Arial" w:hAnsi="Arial" w:cs="Arial"/>
                <w:sz w:val="20"/>
                <w:szCs w:val="20"/>
              </w:rPr>
            </w:pPr>
            <w:r w:rsidRPr="00C2632E">
              <w:rPr>
                <w:rFonts w:ascii="Arial" w:hAnsi="Arial" w:cs="Arial"/>
                <w:sz w:val="20"/>
                <w:szCs w:val="20"/>
              </w:rPr>
              <w:t>…. /…. /20…</w:t>
            </w:r>
          </w:p>
        </w:tc>
        <w:tc>
          <w:tcPr>
            <w:tcW w:w="534" w:type="pct"/>
            <w:vAlign w:val="center"/>
          </w:tcPr>
          <w:p w14:paraId="1F03CE8B" w14:textId="77777777" w:rsidR="00EF6DFB" w:rsidRPr="00C2632E" w:rsidRDefault="00EF6DFB" w:rsidP="00EF6D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4" w:type="pct"/>
            <w:vAlign w:val="center"/>
          </w:tcPr>
          <w:p w14:paraId="701761DE" w14:textId="77777777" w:rsidR="00EF6DFB" w:rsidRPr="00C2632E" w:rsidRDefault="00EF6DFB" w:rsidP="00EF6D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5" w:type="pct"/>
            <w:vAlign w:val="center"/>
          </w:tcPr>
          <w:p w14:paraId="4C126467" w14:textId="77777777" w:rsidR="00EF6DFB" w:rsidRPr="00C2632E" w:rsidRDefault="00EF6DFB" w:rsidP="00EF6D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pct"/>
            <w:vAlign w:val="center"/>
          </w:tcPr>
          <w:p w14:paraId="78A2ACD7" w14:textId="77777777" w:rsidR="00EF6DFB" w:rsidRPr="00C2632E" w:rsidRDefault="00EF6DFB" w:rsidP="00EF6D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F6DFB" w:rsidRPr="00C2632E" w14:paraId="40B7DF55" w14:textId="77777777" w:rsidTr="00EF6DFB">
        <w:trPr>
          <w:trHeight w:val="454"/>
        </w:trPr>
        <w:tc>
          <w:tcPr>
            <w:tcW w:w="807" w:type="pct"/>
            <w:vAlign w:val="center"/>
          </w:tcPr>
          <w:p w14:paraId="74338B19" w14:textId="77777777" w:rsidR="00EF6DFB" w:rsidRPr="00C2632E" w:rsidRDefault="00EF6DFB" w:rsidP="00EF6DF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14" w:type="pct"/>
            <w:vAlign w:val="center"/>
          </w:tcPr>
          <w:p w14:paraId="786C2AA6" w14:textId="77777777" w:rsidR="00EF6DFB" w:rsidRPr="00C2632E" w:rsidRDefault="00EF6DFB" w:rsidP="00EF6DF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09" w:type="pct"/>
            <w:vAlign w:val="center"/>
          </w:tcPr>
          <w:p w14:paraId="68AD2A26" w14:textId="29D8CFF3" w:rsidR="00EF6DFB" w:rsidRPr="00C2632E" w:rsidRDefault="00EF6DFB" w:rsidP="00EF6DFB">
            <w:pPr>
              <w:rPr>
                <w:rFonts w:ascii="Arial" w:hAnsi="Arial" w:cs="Arial"/>
                <w:sz w:val="20"/>
                <w:szCs w:val="20"/>
              </w:rPr>
            </w:pPr>
            <w:r w:rsidRPr="00C2632E">
              <w:rPr>
                <w:rFonts w:ascii="Arial" w:hAnsi="Arial" w:cs="Arial"/>
                <w:sz w:val="20"/>
                <w:szCs w:val="20"/>
              </w:rPr>
              <w:t>…. /…. /20…</w:t>
            </w:r>
          </w:p>
        </w:tc>
        <w:tc>
          <w:tcPr>
            <w:tcW w:w="534" w:type="pct"/>
            <w:vAlign w:val="center"/>
          </w:tcPr>
          <w:p w14:paraId="5636D9C8" w14:textId="77777777" w:rsidR="00EF6DFB" w:rsidRPr="00C2632E" w:rsidRDefault="00EF6DFB" w:rsidP="00EF6D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4" w:type="pct"/>
            <w:vAlign w:val="center"/>
          </w:tcPr>
          <w:p w14:paraId="114DAFAA" w14:textId="77777777" w:rsidR="00EF6DFB" w:rsidRPr="00C2632E" w:rsidRDefault="00EF6DFB" w:rsidP="00EF6D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5" w:type="pct"/>
            <w:vAlign w:val="center"/>
          </w:tcPr>
          <w:p w14:paraId="6C58D6B6" w14:textId="77777777" w:rsidR="00EF6DFB" w:rsidRPr="00C2632E" w:rsidRDefault="00EF6DFB" w:rsidP="00EF6D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pct"/>
            <w:vAlign w:val="center"/>
          </w:tcPr>
          <w:p w14:paraId="2731E8AC" w14:textId="77777777" w:rsidR="00EF6DFB" w:rsidRPr="00C2632E" w:rsidRDefault="00EF6DFB" w:rsidP="00EF6D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F6DFB" w:rsidRPr="00C2632E" w14:paraId="035C821C" w14:textId="77777777" w:rsidTr="00EF6DFB">
        <w:trPr>
          <w:trHeight w:val="454"/>
        </w:trPr>
        <w:tc>
          <w:tcPr>
            <w:tcW w:w="807" w:type="pct"/>
            <w:vAlign w:val="center"/>
          </w:tcPr>
          <w:p w14:paraId="347566D3" w14:textId="77777777" w:rsidR="00EF6DFB" w:rsidRPr="00C2632E" w:rsidRDefault="00EF6DFB" w:rsidP="00EF6DF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14" w:type="pct"/>
            <w:vAlign w:val="center"/>
          </w:tcPr>
          <w:p w14:paraId="16F68286" w14:textId="77777777" w:rsidR="00EF6DFB" w:rsidRPr="00C2632E" w:rsidRDefault="00EF6DFB" w:rsidP="00EF6DF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09" w:type="pct"/>
            <w:vAlign w:val="center"/>
          </w:tcPr>
          <w:p w14:paraId="09FA084E" w14:textId="7DAE679A" w:rsidR="00EF6DFB" w:rsidRPr="00C2632E" w:rsidRDefault="00EF6DFB" w:rsidP="00EF6DFB">
            <w:pPr>
              <w:rPr>
                <w:rFonts w:ascii="Arial" w:hAnsi="Arial" w:cs="Arial"/>
                <w:sz w:val="20"/>
                <w:szCs w:val="20"/>
              </w:rPr>
            </w:pPr>
            <w:r w:rsidRPr="00C2632E">
              <w:rPr>
                <w:rFonts w:ascii="Arial" w:hAnsi="Arial" w:cs="Arial"/>
                <w:sz w:val="20"/>
                <w:szCs w:val="20"/>
              </w:rPr>
              <w:t>…. /…. /20…</w:t>
            </w:r>
          </w:p>
        </w:tc>
        <w:tc>
          <w:tcPr>
            <w:tcW w:w="534" w:type="pct"/>
            <w:vAlign w:val="center"/>
          </w:tcPr>
          <w:p w14:paraId="581D3F99" w14:textId="77777777" w:rsidR="00EF6DFB" w:rsidRPr="00C2632E" w:rsidRDefault="00EF6DFB" w:rsidP="00EF6D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4" w:type="pct"/>
            <w:vAlign w:val="center"/>
          </w:tcPr>
          <w:p w14:paraId="751DB150" w14:textId="77777777" w:rsidR="00EF6DFB" w:rsidRPr="00C2632E" w:rsidRDefault="00EF6DFB" w:rsidP="00EF6D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5" w:type="pct"/>
            <w:vAlign w:val="center"/>
          </w:tcPr>
          <w:p w14:paraId="0F283703" w14:textId="77777777" w:rsidR="00EF6DFB" w:rsidRPr="00C2632E" w:rsidRDefault="00EF6DFB" w:rsidP="00EF6D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pct"/>
            <w:vAlign w:val="center"/>
          </w:tcPr>
          <w:p w14:paraId="14D325C4" w14:textId="77777777" w:rsidR="00EF6DFB" w:rsidRPr="00C2632E" w:rsidRDefault="00EF6DFB" w:rsidP="00EF6D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F6DFB" w:rsidRPr="00C2632E" w14:paraId="4067E625" w14:textId="77777777" w:rsidTr="00EF6DFB">
        <w:trPr>
          <w:trHeight w:val="454"/>
        </w:trPr>
        <w:tc>
          <w:tcPr>
            <w:tcW w:w="807" w:type="pct"/>
            <w:vAlign w:val="center"/>
          </w:tcPr>
          <w:p w14:paraId="1FA2C7CF" w14:textId="77777777" w:rsidR="00EF6DFB" w:rsidRPr="00C2632E" w:rsidRDefault="00EF6DFB" w:rsidP="00EF6DF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14" w:type="pct"/>
            <w:vAlign w:val="center"/>
          </w:tcPr>
          <w:p w14:paraId="42D8101D" w14:textId="77777777" w:rsidR="00EF6DFB" w:rsidRPr="00C2632E" w:rsidRDefault="00EF6DFB" w:rsidP="00EF6DF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09" w:type="pct"/>
            <w:vAlign w:val="center"/>
          </w:tcPr>
          <w:p w14:paraId="75EF000C" w14:textId="1C339A24" w:rsidR="00EF6DFB" w:rsidRPr="00C2632E" w:rsidRDefault="00EF6DFB" w:rsidP="00EF6DFB">
            <w:pPr>
              <w:rPr>
                <w:rFonts w:ascii="Arial" w:hAnsi="Arial" w:cs="Arial"/>
                <w:sz w:val="20"/>
                <w:szCs w:val="20"/>
              </w:rPr>
            </w:pPr>
            <w:r w:rsidRPr="00C2632E">
              <w:rPr>
                <w:rFonts w:ascii="Arial" w:hAnsi="Arial" w:cs="Arial"/>
                <w:sz w:val="20"/>
                <w:szCs w:val="20"/>
              </w:rPr>
              <w:t>…. /…. /20…</w:t>
            </w:r>
          </w:p>
        </w:tc>
        <w:tc>
          <w:tcPr>
            <w:tcW w:w="534" w:type="pct"/>
            <w:vAlign w:val="center"/>
          </w:tcPr>
          <w:p w14:paraId="6CE1D28E" w14:textId="77777777" w:rsidR="00EF6DFB" w:rsidRPr="00C2632E" w:rsidRDefault="00EF6DFB" w:rsidP="00EF6D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4" w:type="pct"/>
            <w:vAlign w:val="center"/>
          </w:tcPr>
          <w:p w14:paraId="2E5777B7" w14:textId="77777777" w:rsidR="00EF6DFB" w:rsidRPr="00C2632E" w:rsidRDefault="00EF6DFB" w:rsidP="00EF6D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5" w:type="pct"/>
            <w:vAlign w:val="center"/>
          </w:tcPr>
          <w:p w14:paraId="6C987122" w14:textId="77777777" w:rsidR="00EF6DFB" w:rsidRPr="00C2632E" w:rsidRDefault="00EF6DFB" w:rsidP="00EF6D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pct"/>
            <w:vAlign w:val="center"/>
          </w:tcPr>
          <w:p w14:paraId="2F391466" w14:textId="77777777" w:rsidR="00EF6DFB" w:rsidRPr="00C2632E" w:rsidRDefault="00EF6DFB" w:rsidP="00EF6D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F6DFB" w:rsidRPr="00C2632E" w14:paraId="785F4DF8" w14:textId="77777777" w:rsidTr="00EF6DFB">
        <w:trPr>
          <w:trHeight w:val="454"/>
        </w:trPr>
        <w:tc>
          <w:tcPr>
            <w:tcW w:w="807" w:type="pct"/>
            <w:vAlign w:val="center"/>
          </w:tcPr>
          <w:p w14:paraId="6CF4FCB8" w14:textId="77777777" w:rsidR="00EF6DFB" w:rsidRPr="00C2632E" w:rsidRDefault="00EF6DFB" w:rsidP="00EF6DF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14" w:type="pct"/>
            <w:vAlign w:val="center"/>
          </w:tcPr>
          <w:p w14:paraId="0D901289" w14:textId="77777777" w:rsidR="00EF6DFB" w:rsidRPr="00C2632E" w:rsidRDefault="00EF6DFB" w:rsidP="00EF6DF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09" w:type="pct"/>
            <w:vAlign w:val="center"/>
          </w:tcPr>
          <w:p w14:paraId="6B23D6A0" w14:textId="06AEB309" w:rsidR="00EF6DFB" w:rsidRPr="00C2632E" w:rsidRDefault="00EF6DFB" w:rsidP="00EF6DFB">
            <w:pPr>
              <w:rPr>
                <w:rFonts w:ascii="Arial" w:hAnsi="Arial" w:cs="Arial"/>
                <w:sz w:val="20"/>
                <w:szCs w:val="20"/>
              </w:rPr>
            </w:pPr>
            <w:r w:rsidRPr="00C2632E">
              <w:rPr>
                <w:rFonts w:ascii="Arial" w:hAnsi="Arial" w:cs="Arial"/>
                <w:sz w:val="20"/>
                <w:szCs w:val="20"/>
              </w:rPr>
              <w:t>…. /…. /20…</w:t>
            </w:r>
          </w:p>
        </w:tc>
        <w:tc>
          <w:tcPr>
            <w:tcW w:w="534" w:type="pct"/>
            <w:vAlign w:val="center"/>
          </w:tcPr>
          <w:p w14:paraId="58EDB58E" w14:textId="77777777" w:rsidR="00EF6DFB" w:rsidRPr="00C2632E" w:rsidRDefault="00EF6DFB" w:rsidP="00EF6D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4" w:type="pct"/>
            <w:vAlign w:val="center"/>
          </w:tcPr>
          <w:p w14:paraId="325AE520" w14:textId="77777777" w:rsidR="00EF6DFB" w:rsidRPr="00C2632E" w:rsidRDefault="00EF6DFB" w:rsidP="00EF6D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5" w:type="pct"/>
            <w:vAlign w:val="center"/>
          </w:tcPr>
          <w:p w14:paraId="6414BC9D" w14:textId="77777777" w:rsidR="00EF6DFB" w:rsidRPr="00C2632E" w:rsidRDefault="00EF6DFB" w:rsidP="00EF6D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pct"/>
            <w:vAlign w:val="center"/>
          </w:tcPr>
          <w:p w14:paraId="0A94B186" w14:textId="77777777" w:rsidR="00EF6DFB" w:rsidRPr="00C2632E" w:rsidRDefault="00EF6DFB" w:rsidP="00EF6D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F6DFB" w:rsidRPr="00C2632E" w14:paraId="22811728" w14:textId="77777777" w:rsidTr="00EF6DFB">
        <w:trPr>
          <w:trHeight w:val="454"/>
        </w:trPr>
        <w:tc>
          <w:tcPr>
            <w:tcW w:w="807" w:type="pct"/>
            <w:vAlign w:val="center"/>
          </w:tcPr>
          <w:p w14:paraId="3430E82D" w14:textId="77777777" w:rsidR="00EF6DFB" w:rsidRPr="00C2632E" w:rsidRDefault="00EF6DFB" w:rsidP="00EF6DF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14" w:type="pct"/>
            <w:vAlign w:val="center"/>
          </w:tcPr>
          <w:p w14:paraId="5347D59F" w14:textId="77777777" w:rsidR="00EF6DFB" w:rsidRPr="00C2632E" w:rsidRDefault="00EF6DFB" w:rsidP="00EF6DF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09" w:type="pct"/>
            <w:vAlign w:val="center"/>
          </w:tcPr>
          <w:p w14:paraId="05DB1559" w14:textId="4CDBA6DC" w:rsidR="00EF6DFB" w:rsidRPr="00C2632E" w:rsidRDefault="00EF6DFB" w:rsidP="00EF6DFB">
            <w:pPr>
              <w:rPr>
                <w:rFonts w:ascii="Arial" w:hAnsi="Arial" w:cs="Arial"/>
                <w:sz w:val="20"/>
                <w:szCs w:val="20"/>
              </w:rPr>
            </w:pPr>
            <w:r w:rsidRPr="00C2632E">
              <w:rPr>
                <w:rFonts w:ascii="Arial" w:hAnsi="Arial" w:cs="Arial"/>
                <w:sz w:val="20"/>
                <w:szCs w:val="20"/>
              </w:rPr>
              <w:t>…. /…. /20…</w:t>
            </w:r>
          </w:p>
        </w:tc>
        <w:tc>
          <w:tcPr>
            <w:tcW w:w="534" w:type="pct"/>
            <w:vAlign w:val="center"/>
          </w:tcPr>
          <w:p w14:paraId="40CEAFFA" w14:textId="77777777" w:rsidR="00EF6DFB" w:rsidRPr="00C2632E" w:rsidRDefault="00EF6DFB" w:rsidP="00EF6D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4" w:type="pct"/>
            <w:vAlign w:val="center"/>
          </w:tcPr>
          <w:p w14:paraId="5441EFF2" w14:textId="77777777" w:rsidR="00EF6DFB" w:rsidRPr="00C2632E" w:rsidRDefault="00EF6DFB" w:rsidP="00EF6D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5" w:type="pct"/>
            <w:vAlign w:val="center"/>
          </w:tcPr>
          <w:p w14:paraId="009F06DC" w14:textId="77777777" w:rsidR="00EF6DFB" w:rsidRPr="00C2632E" w:rsidRDefault="00EF6DFB" w:rsidP="00EF6D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pct"/>
            <w:vAlign w:val="center"/>
          </w:tcPr>
          <w:p w14:paraId="6FD6E7A2" w14:textId="77777777" w:rsidR="00EF6DFB" w:rsidRPr="00C2632E" w:rsidRDefault="00EF6DFB" w:rsidP="00EF6D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F6DFB" w:rsidRPr="00C2632E" w14:paraId="1698B930" w14:textId="77777777" w:rsidTr="00EF6DFB">
        <w:trPr>
          <w:trHeight w:val="454"/>
        </w:trPr>
        <w:tc>
          <w:tcPr>
            <w:tcW w:w="807" w:type="pct"/>
            <w:vAlign w:val="center"/>
          </w:tcPr>
          <w:p w14:paraId="64FAFFBE" w14:textId="77777777" w:rsidR="00EF6DFB" w:rsidRPr="00C2632E" w:rsidRDefault="00EF6DFB" w:rsidP="00EF6DF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14" w:type="pct"/>
            <w:vAlign w:val="center"/>
          </w:tcPr>
          <w:p w14:paraId="0C321BC8" w14:textId="77777777" w:rsidR="00EF6DFB" w:rsidRPr="00C2632E" w:rsidRDefault="00EF6DFB" w:rsidP="00EF6DF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09" w:type="pct"/>
            <w:vAlign w:val="center"/>
          </w:tcPr>
          <w:p w14:paraId="79606F84" w14:textId="2223612C" w:rsidR="00EF6DFB" w:rsidRPr="00C2632E" w:rsidRDefault="00EF6DFB" w:rsidP="00EF6DFB">
            <w:pPr>
              <w:rPr>
                <w:rFonts w:ascii="Arial" w:hAnsi="Arial" w:cs="Arial"/>
                <w:sz w:val="20"/>
                <w:szCs w:val="20"/>
              </w:rPr>
            </w:pPr>
            <w:r w:rsidRPr="00C2632E">
              <w:rPr>
                <w:rFonts w:ascii="Arial" w:hAnsi="Arial" w:cs="Arial"/>
                <w:sz w:val="20"/>
                <w:szCs w:val="20"/>
              </w:rPr>
              <w:t>…. /…. /20…</w:t>
            </w:r>
          </w:p>
        </w:tc>
        <w:tc>
          <w:tcPr>
            <w:tcW w:w="534" w:type="pct"/>
            <w:vAlign w:val="center"/>
          </w:tcPr>
          <w:p w14:paraId="03A30D13" w14:textId="77777777" w:rsidR="00EF6DFB" w:rsidRPr="00C2632E" w:rsidRDefault="00EF6DFB" w:rsidP="00EF6D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4" w:type="pct"/>
            <w:vAlign w:val="center"/>
          </w:tcPr>
          <w:p w14:paraId="21393798" w14:textId="77777777" w:rsidR="00EF6DFB" w:rsidRPr="00C2632E" w:rsidRDefault="00EF6DFB" w:rsidP="00EF6D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5" w:type="pct"/>
            <w:vAlign w:val="center"/>
          </w:tcPr>
          <w:p w14:paraId="2B1683B5" w14:textId="77777777" w:rsidR="00EF6DFB" w:rsidRPr="00C2632E" w:rsidRDefault="00EF6DFB" w:rsidP="00EF6D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pct"/>
            <w:vAlign w:val="center"/>
          </w:tcPr>
          <w:p w14:paraId="19C78728" w14:textId="77777777" w:rsidR="00EF6DFB" w:rsidRPr="00C2632E" w:rsidRDefault="00EF6DFB" w:rsidP="00EF6D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08131AC" w14:textId="77777777" w:rsidR="0012197E" w:rsidRPr="00C2632E" w:rsidRDefault="0012197E" w:rsidP="007D4EFD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1B1784" w:rsidRPr="00C2632E" w14:paraId="162F9669" w14:textId="77777777" w:rsidTr="001B1784">
        <w:trPr>
          <w:trHeight w:val="567"/>
        </w:trPr>
        <w:tc>
          <w:tcPr>
            <w:tcW w:w="9628" w:type="dxa"/>
            <w:gridSpan w:val="3"/>
            <w:vAlign w:val="center"/>
          </w:tcPr>
          <w:p w14:paraId="068ACEE3" w14:textId="2DD8B273" w:rsidR="001B1784" w:rsidRPr="00C2632E" w:rsidRDefault="001B1784" w:rsidP="001B178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632E">
              <w:rPr>
                <w:rFonts w:ascii="Arial" w:hAnsi="Arial" w:cs="Arial"/>
                <w:b/>
                <w:bCs/>
                <w:sz w:val="20"/>
                <w:szCs w:val="20"/>
              </w:rPr>
              <w:t>İşletmede Mesleki Eğitim Bölüm Komisyonu</w:t>
            </w:r>
          </w:p>
        </w:tc>
      </w:tr>
      <w:tr w:rsidR="001B1784" w:rsidRPr="00C2632E" w14:paraId="1AE23827" w14:textId="77777777" w:rsidTr="00EF6DFB">
        <w:trPr>
          <w:trHeight w:val="907"/>
        </w:trPr>
        <w:tc>
          <w:tcPr>
            <w:tcW w:w="3209" w:type="dxa"/>
            <w:vAlign w:val="bottom"/>
          </w:tcPr>
          <w:p w14:paraId="3AA9F99C" w14:textId="42BEEC31" w:rsidR="001B1784" w:rsidRPr="00C2632E" w:rsidRDefault="001B1784" w:rsidP="0070437E">
            <w:pPr>
              <w:rPr>
                <w:rFonts w:ascii="Arial" w:hAnsi="Arial" w:cs="Arial"/>
                <w:sz w:val="20"/>
                <w:szCs w:val="20"/>
              </w:rPr>
            </w:pPr>
            <w:r w:rsidRPr="00C2632E">
              <w:rPr>
                <w:rFonts w:ascii="Arial" w:hAnsi="Arial" w:cs="Arial"/>
                <w:sz w:val="20"/>
                <w:szCs w:val="20"/>
              </w:rPr>
              <w:t>……………………………</w:t>
            </w:r>
          </w:p>
        </w:tc>
        <w:tc>
          <w:tcPr>
            <w:tcW w:w="3209" w:type="dxa"/>
            <w:vAlign w:val="bottom"/>
          </w:tcPr>
          <w:p w14:paraId="25D9A9BE" w14:textId="05810396" w:rsidR="001B1784" w:rsidRPr="00C2632E" w:rsidRDefault="001B1784" w:rsidP="00EF6DFB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632E">
              <w:rPr>
                <w:rFonts w:ascii="Arial" w:hAnsi="Arial" w:cs="Arial"/>
                <w:sz w:val="20"/>
                <w:szCs w:val="20"/>
              </w:rPr>
              <w:t>…………………………………</w:t>
            </w:r>
          </w:p>
        </w:tc>
        <w:tc>
          <w:tcPr>
            <w:tcW w:w="3210" w:type="dxa"/>
            <w:vAlign w:val="bottom"/>
          </w:tcPr>
          <w:p w14:paraId="2A51B039" w14:textId="29E15212" w:rsidR="001B1784" w:rsidRPr="00C2632E" w:rsidRDefault="001B1784" w:rsidP="00EF6DFB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632E">
              <w:rPr>
                <w:rFonts w:ascii="Arial" w:hAnsi="Arial" w:cs="Arial"/>
                <w:sz w:val="20"/>
                <w:szCs w:val="20"/>
              </w:rPr>
              <w:t>…………………………………</w:t>
            </w:r>
          </w:p>
        </w:tc>
      </w:tr>
      <w:tr w:rsidR="001B1784" w:rsidRPr="00C2632E" w14:paraId="4A868FE3" w14:textId="77777777" w:rsidTr="001B1784">
        <w:trPr>
          <w:trHeight w:val="567"/>
        </w:trPr>
        <w:tc>
          <w:tcPr>
            <w:tcW w:w="3209" w:type="dxa"/>
            <w:vAlign w:val="center"/>
          </w:tcPr>
          <w:p w14:paraId="7390E18B" w14:textId="32178098" w:rsidR="001B1784" w:rsidRPr="00C2632E" w:rsidRDefault="001B1784" w:rsidP="001B178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632E">
              <w:rPr>
                <w:rFonts w:ascii="Arial" w:hAnsi="Arial" w:cs="Arial"/>
                <w:b/>
                <w:bCs/>
                <w:sz w:val="20"/>
                <w:szCs w:val="20"/>
              </w:rPr>
              <w:t>Başkan</w:t>
            </w:r>
          </w:p>
        </w:tc>
        <w:tc>
          <w:tcPr>
            <w:tcW w:w="3209" w:type="dxa"/>
            <w:vAlign w:val="center"/>
          </w:tcPr>
          <w:p w14:paraId="1829863D" w14:textId="17C26223" w:rsidR="001B1784" w:rsidRPr="00C2632E" w:rsidRDefault="001B1784" w:rsidP="001B178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632E">
              <w:rPr>
                <w:rFonts w:ascii="Arial" w:hAnsi="Arial" w:cs="Arial"/>
                <w:b/>
                <w:bCs/>
                <w:sz w:val="20"/>
                <w:szCs w:val="20"/>
              </w:rPr>
              <w:t>Üye</w:t>
            </w:r>
          </w:p>
        </w:tc>
        <w:tc>
          <w:tcPr>
            <w:tcW w:w="3210" w:type="dxa"/>
            <w:vAlign w:val="center"/>
          </w:tcPr>
          <w:p w14:paraId="0C0F85A4" w14:textId="532B4438" w:rsidR="001B1784" w:rsidRPr="00C2632E" w:rsidRDefault="001B1784" w:rsidP="001B178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2632E">
              <w:rPr>
                <w:rFonts w:ascii="Arial" w:hAnsi="Arial" w:cs="Arial"/>
                <w:b/>
                <w:bCs/>
                <w:sz w:val="20"/>
                <w:szCs w:val="20"/>
              </w:rPr>
              <w:t>Üye</w:t>
            </w:r>
          </w:p>
        </w:tc>
      </w:tr>
    </w:tbl>
    <w:p w14:paraId="4DAE74AC" w14:textId="77777777" w:rsidR="001B1784" w:rsidRPr="00C2632E" w:rsidRDefault="001B1784" w:rsidP="0012197E">
      <w:pPr>
        <w:jc w:val="center"/>
        <w:rPr>
          <w:rFonts w:ascii="Arial" w:hAnsi="Arial" w:cs="Arial"/>
          <w:b/>
          <w:bCs/>
          <w:sz w:val="20"/>
          <w:szCs w:val="20"/>
        </w:rPr>
      </w:pPr>
    </w:p>
    <w:sectPr w:rsidR="001B1784" w:rsidRPr="00C2632E" w:rsidSect="0070437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20" w:right="1134" w:bottom="720" w:left="1134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4A6B17" w14:textId="77777777" w:rsidR="00BF590A" w:rsidRDefault="00BF590A" w:rsidP="00984E0A">
      <w:r>
        <w:separator/>
      </w:r>
    </w:p>
  </w:endnote>
  <w:endnote w:type="continuationSeparator" w:id="0">
    <w:p w14:paraId="0A2A9E07" w14:textId="77777777" w:rsidR="00BF590A" w:rsidRDefault="00BF590A" w:rsidP="00984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DCD9D4" w14:textId="77777777" w:rsidR="009B3545" w:rsidRDefault="009B3545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AB4874" w14:textId="77777777" w:rsidR="0070437E" w:rsidRPr="009F3A47" w:rsidRDefault="0070437E" w:rsidP="0070437E">
    <w:pPr>
      <w:rPr>
        <w:rFonts w:ascii="Arial" w:hAnsi="Arial" w:cs="Arial"/>
        <w:i/>
        <w:sz w:val="20"/>
      </w:rPr>
    </w:pPr>
    <w:r w:rsidRPr="00B36D35">
      <w:rPr>
        <w:rFonts w:ascii="Arial" w:hAnsi="Arial" w:cs="Arial"/>
        <w:i/>
        <w:sz w:val="20"/>
      </w:rPr>
      <w:t xml:space="preserve">İlgili dokümanlar: </w:t>
    </w:r>
    <w:r w:rsidRPr="001F42DA">
      <w:rPr>
        <w:rFonts w:ascii="Arial" w:hAnsi="Arial" w:cs="Arial"/>
        <w:i/>
        <w:sz w:val="20"/>
      </w:rPr>
      <w:t>İş akışı 4.13.20. Fen ve Mühendislik Bilimleri Öğrencilerinin Uygulamalı Eğitimi Alt Süreci</w:t>
    </w:r>
  </w:p>
  <w:tbl>
    <w:tblPr>
      <w:tblStyle w:val="TabloKlavuzu"/>
      <w:tblW w:w="0" w:type="auto"/>
      <w:tblInd w:w="-5" w:type="dxa"/>
      <w:tblBorders>
        <w:top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70437E" w14:paraId="494F40BB" w14:textId="77777777" w:rsidTr="007B4448">
      <w:trPr>
        <w:trHeight w:val="300"/>
      </w:trPr>
      <w:tc>
        <w:tcPr>
          <w:tcW w:w="3020" w:type="dxa"/>
        </w:tcPr>
        <w:p w14:paraId="11076C99" w14:textId="77777777" w:rsidR="0070437E" w:rsidRDefault="0070437E" w:rsidP="0070437E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 w:rsidRPr="21616B05">
            <w:rPr>
              <w:rFonts w:ascii="Arial" w:eastAsia="Arial" w:hAnsi="Arial" w:cs="Arial"/>
              <w:sz w:val="20"/>
              <w:szCs w:val="20"/>
            </w:rPr>
            <w:t>Hazırlayan</w:t>
          </w:r>
        </w:p>
        <w:p w14:paraId="64DDF6FB" w14:textId="77777777" w:rsidR="0070437E" w:rsidRDefault="0070437E" w:rsidP="0070437E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  <w:p w14:paraId="211F3580" w14:textId="77777777" w:rsidR="009B3545" w:rsidRPr="009F4518" w:rsidRDefault="009B3545" w:rsidP="009B3545">
          <w:pPr>
            <w:tabs>
              <w:tab w:val="center" w:pos="4536"/>
              <w:tab w:val="right" w:pos="9072"/>
            </w:tabs>
            <w:jc w:val="center"/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>İlgili Süreç Sahibi</w:t>
          </w:r>
        </w:p>
        <w:p w14:paraId="3258ED60" w14:textId="77777777" w:rsidR="0070437E" w:rsidRDefault="0070437E" w:rsidP="0070437E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</w:tc>
      <w:tc>
        <w:tcPr>
          <w:tcW w:w="3020" w:type="dxa"/>
        </w:tcPr>
        <w:p w14:paraId="18974ED3" w14:textId="77777777" w:rsidR="0070437E" w:rsidRDefault="0070437E" w:rsidP="0070437E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 w:rsidRPr="21616B05">
            <w:rPr>
              <w:rFonts w:ascii="Arial" w:eastAsia="Arial" w:hAnsi="Arial" w:cs="Arial"/>
              <w:sz w:val="20"/>
              <w:szCs w:val="20"/>
            </w:rPr>
            <w:t>Kontrol Eden</w:t>
          </w:r>
        </w:p>
        <w:p w14:paraId="7FB7AB0C" w14:textId="77777777" w:rsidR="0070437E" w:rsidRDefault="0070437E" w:rsidP="0070437E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  <w:p w14:paraId="4A07C8E3" w14:textId="77777777" w:rsidR="009B3545" w:rsidRPr="009F4518" w:rsidRDefault="009B3545" w:rsidP="009B3545">
          <w:pPr>
            <w:tabs>
              <w:tab w:val="center" w:pos="4536"/>
              <w:tab w:val="right" w:pos="9072"/>
            </w:tabs>
            <w:jc w:val="center"/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>Birim Yöneticisi</w:t>
          </w:r>
        </w:p>
        <w:p w14:paraId="4429E69E" w14:textId="77777777" w:rsidR="0070437E" w:rsidRDefault="0070437E" w:rsidP="0070437E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  <w:p w14:paraId="16810D99" w14:textId="77777777" w:rsidR="0070437E" w:rsidRDefault="0070437E" w:rsidP="0070437E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</w:tc>
      <w:tc>
        <w:tcPr>
          <w:tcW w:w="3020" w:type="dxa"/>
        </w:tcPr>
        <w:p w14:paraId="6FF36405" w14:textId="77777777" w:rsidR="0070437E" w:rsidRDefault="0070437E" w:rsidP="0070437E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 w:rsidRPr="21616B05">
            <w:rPr>
              <w:rFonts w:ascii="Arial" w:eastAsia="Arial" w:hAnsi="Arial" w:cs="Arial"/>
              <w:sz w:val="20"/>
              <w:szCs w:val="20"/>
            </w:rPr>
            <w:t>Onaylayan</w:t>
          </w:r>
        </w:p>
        <w:p w14:paraId="675111EB" w14:textId="77777777" w:rsidR="0070437E" w:rsidRDefault="0070437E" w:rsidP="0070437E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  <w:p w14:paraId="2C295930" w14:textId="053942A2" w:rsidR="0070437E" w:rsidRDefault="009B3545" w:rsidP="0070437E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>Kalite Koordinatörlüğü</w:t>
          </w:r>
        </w:p>
      </w:tc>
    </w:tr>
  </w:tbl>
  <w:p w14:paraId="72A70E09" w14:textId="77777777" w:rsidR="0070437E" w:rsidRDefault="0070437E" w:rsidP="00D7072C"/>
  <w:p w14:paraId="05C6C5FB" w14:textId="77777777" w:rsidR="007E6B52" w:rsidRPr="007E6B52" w:rsidRDefault="007E6B52" w:rsidP="00E54236">
    <w:pPr>
      <w:pStyle w:val="ListeParagraf"/>
      <w:ind w:left="284"/>
      <w:contextualSpacing w:val="0"/>
      <w:jc w:val="both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42EF06" w14:textId="77777777" w:rsidR="009B3545" w:rsidRDefault="009B354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629D98" w14:textId="77777777" w:rsidR="00BF590A" w:rsidRDefault="00BF590A" w:rsidP="00984E0A">
      <w:r>
        <w:separator/>
      </w:r>
    </w:p>
  </w:footnote>
  <w:footnote w:type="continuationSeparator" w:id="0">
    <w:p w14:paraId="50FB38A0" w14:textId="77777777" w:rsidR="00BF590A" w:rsidRDefault="00BF590A" w:rsidP="00984E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78E34A" w14:textId="77777777" w:rsidR="009B3545" w:rsidRDefault="009B3545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373" w:type="pct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616"/>
      <w:gridCol w:w="5003"/>
      <w:gridCol w:w="1887"/>
      <w:gridCol w:w="1834"/>
    </w:tblGrid>
    <w:tr w:rsidR="0070437E" w:rsidRPr="00E54236" w14:paraId="20160B41" w14:textId="77777777" w:rsidTr="009B3545">
      <w:trPr>
        <w:trHeight w:val="285"/>
      </w:trPr>
      <w:tc>
        <w:tcPr>
          <w:tcW w:w="781" w:type="pct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7D76B3B2" w14:textId="7BB31EF6" w:rsidR="0070437E" w:rsidRPr="00E54236" w:rsidRDefault="0070437E" w:rsidP="0070437E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noProof/>
              <w:color w:val="000000" w:themeColor="text1"/>
              <w:sz w:val="22"/>
              <w:szCs w:val="22"/>
            </w:rPr>
            <w:drawing>
              <wp:inline distT="0" distB="0" distL="0" distR="0" wp14:anchorId="0973431F" wp14:editId="25E2B8CE">
                <wp:extent cx="830580" cy="830580"/>
                <wp:effectExtent l="0" t="0" r="7620" b="7620"/>
                <wp:docPr id="7" name="Resim 7" descr="C:\Users\Selin KÖKSALARAÇ\AppData\Local\Microsoft\Windows\INetCache\Content.MSO\3A077EAB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elin KÖKSALARAÇ\AppData\Local\Microsoft\Windows\INetCache\Content.MSO\3A077EAB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830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419" w:type="pct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4DD8A4CE" w14:textId="21B7D062" w:rsidR="0070437E" w:rsidRPr="00E54236" w:rsidRDefault="0070437E" w:rsidP="0070437E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T.C.</w:t>
          </w:r>
        </w:p>
        <w:p w14:paraId="0B375778" w14:textId="677C5F8D" w:rsidR="0070437E" w:rsidRPr="00E54236" w:rsidRDefault="0070437E" w:rsidP="0070437E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ÇUKUROVA ÜNİVERSİTESİ</w:t>
          </w:r>
        </w:p>
        <w:p w14:paraId="652347E5" w14:textId="77777777" w:rsidR="0070437E" w:rsidRPr="00E54236" w:rsidRDefault="0070437E" w:rsidP="0070437E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hAnsi="Arial" w:cs="Arial"/>
              <w:b/>
              <w:color w:val="000000" w:themeColor="text1"/>
              <w:sz w:val="22"/>
              <w:szCs w:val="22"/>
            </w:rPr>
            <w:t>ÖĞRENCİ İŞLERİ DAİRE BAŞKANLIĞI</w:t>
          </w:r>
        </w:p>
        <w:p w14:paraId="158A09F7" w14:textId="77777777" w:rsidR="0070437E" w:rsidRPr="00E54236" w:rsidRDefault="0070437E" w:rsidP="0070437E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  <w:p w14:paraId="6BAD002D" w14:textId="08C77865" w:rsidR="0070437E" w:rsidRPr="008A2851" w:rsidRDefault="0070437E" w:rsidP="0070437E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eastAsia="Cambria" w:hAnsi="Arial" w:cs="Arial"/>
              <w:sz w:val="22"/>
              <w:szCs w:val="22"/>
            </w:rPr>
            <w:t xml:space="preserve">Aday Tekniker </w:t>
          </w:r>
          <w:r w:rsidRPr="00E246B6">
            <w:rPr>
              <w:rFonts w:ascii="Arial" w:eastAsia="Cambria" w:hAnsi="Arial" w:cs="Arial"/>
              <w:sz w:val="22"/>
              <w:szCs w:val="22"/>
            </w:rPr>
            <w:t>Başarı Değerlendirme Formu</w:t>
          </w:r>
        </w:p>
      </w:tc>
      <w:tc>
        <w:tcPr>
          <w:tcW w:w="912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66ECA812" w14:textId="296A83E8" w:rsidR="0070437E" w:rsidRPr="0070437E" w:rsidRDefault="0070437E" w:rsidP="0070437E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70437E">
            <w:rPr>
              <w:rFonts w:ascii="Arial" w:hAnsi="Arial" w:cs="Arial"/>
              <w:color w:val="000000" w:themeColor="text1"/>
              <w:sz w:val="22"/>
              <w:szCs w:val="22"/>
            </w:rPr>
            <w:t>Doküman No</w:t>
          </w:r>
        </w:p>
      </w:tc>
      <w:tc>
        <w:tcPr>
          <w:tcW w:w="887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1FF89FC5" w14:textId="396E5D49" w:rsidR="0070437E" w:rsidRPr="0070437E" w:rsidRDefault="0070437E" w:rsidP="0070437E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70437E">
            <w:rPr>
              <w:rFonts w:ascii="Arial" w:hAnsi="Arial" w:cs="Arial"/>
              <w:sz w:val="22"/>
              <w:szCs w:val="22"/>
            </w:rPr>
            <w:t>FRM-</w:t>
          </w:r>
          <w:r w:rsidR="009B3545" w:rsidRPr="009B3545">
            <w:rPr>
              <w:rFonts w:ascii="Arial" w:hAnsi="Arial" w:cs="Arial"/>
              <w:sz w:val="22"/>
              <w:szCs w:val="22"/>
            </w:rPr>
            <w:t>OIDB-00</w:t>
          </w:r>
          <w:r w:rsidR="003D0FFC">
            <w:rPr>
              <w:rFonts w:ascii="Arial" w:hAnsi="Arial" w:cs="Arial"/>
              <w:sz w:val="22"/>
              <w:szCs w:val="22"/>
            </w:rPr>
            <w:t>43</w:t>
          </w:r>
          <w:bookmarkStart w:id="0" w:name="_GoBack"/>
          <w:bookmarkEnd w:id="0"/>
        </w:p>
      </w:tc>
    </w:tr>
    <w:tr w:rsidR="0070437E" w:rsidRPr="00E54236" w14:paraId="3A624D12" w14:textId="77777777" w:rsidTr="009B3545">
      <w:trPr>
        <w:trHeight w:val="285"/>
      </w:trPr>
      <w:tc>
        <w:tcPr>
          <w:tcW w:w="781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08BA896B" w14:textId="77777777" w:rsidR="0070437E" w:rsidRPr="00E54236" w:rsidRDefault="0070437E" w:rsidP="0070437E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2419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77368850" w14:textId="77777777" w:rsidR="0070437E" w:rsidRPr="00E54236" w:rsidRDefault="0070437E" w:rsidP="0070437E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912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021858FB" w14:textId="76533365" w:rsidR="0070437E" w:rsidRPr="0070437E" w:rsidRDefault="0070437E" w:rsidP="0070437E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70437E">
            <w:rPr>
              <w:rFonts w:ascii="Arial" w:hAnsi="Arial" w:cs="Arial"/>
              <w:color w:val="000000" w:themeColor="text1"/>
              <w:sz w:val="22"/>
              <w:szCs w:val="22"/>
            </w:rPr>
            <w:t>İlk Yayın Tarihi</w:t>
          </w:r>
        </w:p>
      </w:tc>
      <w:tc>
        <w:tcPr>
          <w:tcW w:w="887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7B1A48A8" w14:textId="6A7DFE6F" w:rsidR="0070437E" w:rsidRPr="0070437E" w:rsidRDefault="0070437E" w:rsidP="0070437E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70437E">
            <w:rPr>
              <w:rFonts w:ascii="Arial" w:hAnsi="Arial" w:cs="Arial"/>
              <w:sz w:val="22"/>
              <w:szCs w:val="22"/>
            </w:rPr>
            <w:t>16/07/2024</w:t>
          </w:r>
        </w:p>
      </w:tc>
    </w:tr>
    <w:tr w:rsidR="0070437E" w:rsidRPr="00E54236" w14:paraId="71BD8E66" w14:textId="77777777" w:rsidTr="009B3545">
      <w:trPr>
        <w:trHeight w:val="285"/>
      </w:trPr>
      <w:tc>
        <w:tcPr>
          <w:tcW w:w="781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683375A4" w14:textId="77777777" w:rsidR="0070437E" w:rsidRPr="00E54236" w:rsidRDefault="0070437E" w:rsidP="0070437E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2419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19350712" w14:textId="77777777" w:rsidR="0070437E" w:rsidRPr="00E54236" w:rsidRDefault="0070437E" w:rsidP="0070437E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912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225D05FF" w14:textId="70E79AE8" w:rsidR="0070437E" w:rsidRPr="0070437E" w:rsidRDefault="0070437E" w:rsidP="0070437E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70437E">
            <w:rPr>
              <w:rFonts w:ascii="Arial" w:hAnsi="Arial" w:cs="Arial"/>
              <w:color w:val="000000" w:themeColor="text1"/>
              <w:sz w:val="22"/>
              <w:szCs w:val="22"/>
            </w:rPr>
            <w:t>Revizyon Tarihi</w:t>
          </w:r>
        </w:p>
      </w:tc>
      <w:tc>
        <w:tcPr>
          <w:tcW w:w="887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65BBD3E9" w14:textId="7E96E8E6" w:rsidR="0070437E" w:rsidRPr="0070437E" w:rsidRDefault="0070437E" w:rsidP="0070437E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70437E">
            <w:rPr>
              <w:rFonts w:ascii="Arial" w:hAnsi="Arial" w:cs="Arial"/>
              <w:sz w:val="22"/>
              <w:szCs w:val="22"/>
            </w:rPr>
            <w:t xml:space="preserve"> ---</w:t>
          </w:r>
        </w:p>
      </w:tc>
    </w:tr>
    <w:tr w:rsidR="0070437E" w:rsidRPr="00E54236" w14:paraId="19155148" w14:textId="77777777" w:rsidTr="009B3545">
      <w:trPr>
        <w:trHeight w:val="285"/>
      </w:trPr>
      <w:tc>
        <w:tcPr>
          <w:tcW w:w="781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100CC975" w14:textId="77777777" w:rsidR="0070437E" w:rsidRPr="00E54236" w:rsidRDefault="0070437E" w:rsidP="0070437E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2419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55993E48" w14:textId="77777777" w:rsidR="0070437E" w:rsidRPr="00E54236" w:rsidRDefault="0070437E" w:rsidP="0070437E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912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72F73382" w14:textId="1802287E" w:rsidR="0070437E" w:rsidRPr="0070437E" w:rsidRDefault="0070437E" w:rsidP="0070437E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70437E">
            <w:rPr>
              <w:rFonts w:ascii="Arial" w:hAnsi="Arial" w:cs="Arial"/>
              <w:color w:val="000000" w:themeColor="text1"/>
              <w:sz w:val="22"/>
              <w:szCs w:val="22"/>
            </w:rPr>
            <w:t>Revizyon No</w:t>
          </w:r>
        </w:p>
      </w:tc>
      <w:tc>
        <w:tcPr>
          <w:tcW w:w="887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107FFCE3" w14:textId="7E71B411" w:rsidR="0070437E" w:rsidRPr="0070437E" w:rsidRDefault="0070437E" w:rsidP="0070437E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70437E">
            <w:rPr>
              <w:rFonts w:ascii="Arial" w:hAnsi="Arial" w:cs="Arial"/>
              <w:sz w:val="22"/>
              <w:szCs w:val="22"/>
            </w:rPr>
            <w:t xml:space="preserve"> ---</w:t>
          </w:r>
        </w:p>
      </w:tc>
    </w:tr>
    <w:tr w:rsidR="0070437E" w:rsidRPr="00E54236" w14:paraId="69D95C76" w14:textId="77777777" w:rsidTr="009B3545">
      <w:trPr>
        <w:trHeight w:val="285"/>
      </w:trPr>
      <w:tc>
        <w:tcPr>
          <w:tcW w:w="781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61DBEF33" w14:textId="77777777" w:rsidR="0070437E" w:rsidRPr="00E54236" w:rsidRDefault="0070437E" w:rsidP="0070437E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2419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4D7472A2" w14:textId="77777777" w:rsidR="0070437E" w:rsidRPr="00E54236" w:rsidRDefault="0070437E" w:rsidP="0070437E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912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075E9B67" w14:textId="6DDBAC50" w:rsidR="0070437E" w:rsidRPr="0070437E" w:rsidRDefault="0070437E" w:rsidP="0070437E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70437E">
            <w:rPr>
              <w:rFonts w:ascii="Arial" w:hAnsi="Arial" w:cs="Arial"/>
              <w:color w:val="000000" w:themeColor="text1"/>
              <w:sz w:val="22"/>
              <w:szCs w:val="22"/>
            </w:rPr>
            <w:t>Sayfa No</w:t>
          </w:r>
        </w:p>
      </w:tc>
      <w:tc>
        <w:tcPr>
          <w:tcW w:w="887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537C7D22" w14:textId="408EAF32" w:rsidR="0070437E" w:rsidRPr="0070437E" w:rsidRDefault="0070437E" w:rsidP="0070437E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70437E">
            <w:rPr>
              <w:rFonts w:ascii="Arial" w:hAnsi="Arial" w:cs="Arial"/>
              <w:sz w:val="22"/>
              <w:szCs w:val="22"/>
            </w:rPr>
            <w:t>1/1</w:t>
          </w:r>
        </w:p>
      </w:tc>
    </w:tr>
  </w:tbl>
  <w:p w14:paraId="52BD1646" w14:textId="77777777" w:rsidR="00984E0A" w:rsidRDefault="00984E0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57B1D8" w14:textId="77777777" w:rsidR="009B3545" w:rsidRDefault="009B3545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4B2FB0"/>
    <w:multiLevelType w:val="hybridMultilevel"/>
    <w:tmpl w:val="DF64B47E"/>
    <w:lvl w:ilvl="0" w:tplc="041F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MTE3MjYzMTM3NbJU0lEKTi0uzszPAykwqQUAZp4AuCwAAAA="/>
  </w:docVars>
  <w:rsids>
    <w:rsidRoot w:val="001118F7"/>
    <w:rsid w:val="000129F0"/>
    <w:rsid w:val="000D0058"/>
    <w:rsid w:val="000F44E5"/>
    <w:rsid w:val="001118F7"/>
    <w:rsid w:val="0012197E"/>
    <w:rsid w:val="00132A88"/>
    <w:rsid w:val="001543B2"/>
    <w:rsid w:val="00162EE3"/>
    <w:rsid w:val="001848CF"/>
    <w:rsid w:val="001B1784"/>
    <w:rsid w:val="001D7AFF"/>
    <w:rsid w:val="001F1CE8"/>
    <w:rsid w:val="001F21E3"/>
    <w:rsid w:val="00213466"/>
    <w:rsid w:val="00232342"/>
    <w:rsid w:val="00232F42"/>
    <w:rsid w:val="002602CF"/>
    <w:rsid w:val="00285767"/>
    <w:rsid w:val="00291BB0"/>
    <w:rsid w:val="002B6E61"/>
    <w:rsid w:val="002C2525"/>
    <w:rsid w:val="003B0221"/>
    <w:rsid w:val="003B6119"/>
    <w:rsid w:val="003D0FFC"/>
    <w:rsid w:val="003F56A9"/>
    <w:rsid w:val="004043BA"/>
    <w:rsid w:val="004B37F7"/>
    <w:rsid w:val="004C2906"/>
    <w:rsid w:val="004E4BBE"/>
    <w:rsid w:val="004E76C7"/>
    <w:rsid w:val="005520C2"/>
    <w:rsid w:val="00557257"/>
    <w:rsid w:val="005617C7"/>
    <w:rsid w:val="005946A3"/>
    <w:rsid w:val="00680B10"/>
    <w:rsid w:val="006C3B20"/>
    <w:rsid w:val="0070437E"/>
    <w:rsid w:val="007050A8"/>
    <w:rsid w:val="00707E01"/>
    <w:rsid w:val="007154BD"/>
    <w:rsid w:val="00774B35"/>
    <w:rsid w:val="007753D3"/>
    <w:rsid w:val="00795EDF"/>
    <w:rsid w:val="007D039B"/>
    <w:rsid w:val="007D4EFD"/>
    <w:rsid w:val="007E3D15"/>
    <w:rsid w:val="007E6B52"/>
    <w:rsid w:val="00827987"/>
    <w:rsid w:val="00842AC2"/>
    <w:rsid w:val="00873B72"/>
    <w:rsid w:val="00883736"/>
    <w:rsid w:val="00897899"/>
    <w:rsid w:val="008A2851"/>
    <w:rsid w:val="008E4311"/>
    <w:rsid w:val="00930C0E"/>
    <w:rsid w:val="0095052C"/>
    <w:rsid w:val="00975EB2"/>
    <w:rsid w:val="009779A0"/>
    <w:rsid w:val="00984E0A"/>
    <w:rsid w:val="009A1534"/>
    <w:rsid w:val="009B3545"/>
    <w:rsid w:val="009C7682"/>
    <w:rsid w:val="009E0990"/>
    <w:rsid w:val="00A015E8"/>
    <w:rsid w:val="00A34AB9"/>
    <w:rsid w:val="00A40617"/>
    <w:rsid w:val="00A84F57"/>
    <w:rsid w:val="00AC778D"/>
    <w:rsid w:val="00B03802"/>
    <w:rsid w:val="00B04351"/>
    <w:rsid w:val="00B043A6"/>
    <w:rsid w:val="00B17E6B"/>
    <w:rsid w:val="00B25DE7"/>
    <w:rsid w:val="00B644FC"/>
    <w:rsid w:val="00B6589E"/>
    <w:rsid w:val="00BA21E9"/>
    <w:rsid w:val="00BC48B9"/>
    <w:rsid w:val="00BD0681"/>
    <w:rsid w:val="00BD2100"/>
    <w:rsid w:val="00BE5ABC"/>
    <w:rsid w:val="00BF590A"/>
    <w:rsid w:val="00C07766"/>
    <w:rsid w:val="00C2632E"/>
    <w:rsid w:val="00C359DA"/>
    <w:rsid w:val="00C37F8D"/>
    <w:rsid w:val="00C71DDE"/>
    <w:rsid w:val="00C82333"/>
    <w:rsid w:val="00C93603"/>
    <w:rsid w:val="00CA5724"/>
    <w:rsid w:val="00D557C8"/>
    <w:rsid w:val="00D7072C"/>
    <w:rsid w:val="00D72A9E"/>
    <w:rsid w:val="00DA2EBB"/>
    <w:rsid w:val="00DA7765"/>
    <w:rsid w:val="00DB1262"/>
    <w:rsid w:val="00DB605A"/>
    <w:rsid w:val="00DB775B"/>
    <w:rsid w:val="00E13421"/>
    <w:rsid w:val="00E246B6"/>
    <w:rsid w:val="00E267E2"/>
    <w:rsid w:val="00E47F54"/>
    <w:rsid w:val="00E54236"/>
    <w:rsid w:val="00EA399B"/>
    <w:rsid w:val="00EF40D7"/>
    <w:rsid w:val="00EF6DFB"/>
    <w:rsid w:val="00F43E6C"/>
    <w:rsid w:val="00F45084"/>
    <w:rsid w:val="00F62F3E"/>
    <w:rsid w:val="00F66CA7"/>
    <w:rsid w:val="00FA3B1E"/>
    <w:rsid w:val="00FB17AC"/>
    <w:rsid w:val="00FE7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EDA1E09"/>
  <w15:docId w15:val="{F5160305-92EC-4912-AAEE-08AB3EB99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753D3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E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rsid w:val="00984E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984E0A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84E0A"/>
    <w:rPr>
      <w:sz w:val="24"/>
      <w:szCs w:val="24"/>
    </w:rPr>
  </w:style>
  <w:style w:type="paragraph" w:styleId="BalonMetni">
    <w:name w:val="Balloon Text"/>
    <w:basedOn w:val="Normal"/>
    <w:link w:val="BalonMetniChar"/>
    <w:rsid w:val="00984E0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984E0A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873B72"/>
    <w:pPr>
      <w:ind w:left="720"/>
      <w:contextualSpacing/>
    </w:pPr>
  </w:style>
  <w:style w:type="paragraph" w:customStyle="1" w:styleId="a">
    <w:basedOn w:val="Normal"/>
    <w:next w:val="AltBilgi"/>
    <w:link w:val="AltbilgiChar0"/>
    <w:rsid w:val="00C07766"/>
    <w:pPr>
      <w:tabs>
        <w:tab w:val="center" w:pos="4536"/>
        <w:tab w:val="right" w:pos="9072"/>
      </w:tabs>
    </w:pPr>
    <w:rPr>
      <w:szCs w:val="20"/>
    </w:rPr>
  </w:style>
  <w:style w:type="character" w:customStyle="1" w:styleId="AltbilgiChar0">
    <w:name w:val="Altbilgi Char"/>
    <w:link w:val="a"/>
    <w:rsid w:val="00C07766"/>
    <w:rPr>
      <w:sz w:val="24"/>
    </w:rPr>
  </w:style>
  <w:style w:type="paragraph" w:styleId="AralkYok">
    <w:name w:val="No Spacing"/>
    <w:link w:val="AralkYokChar"/>
    <w:uiPriority w:val="1"/>
    <w:qFormat/>
    <w:rsid w:val="0012197E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ralkYokChar">
    <w:name w:val="Aralık Yok Char"/>
    <w:basedOn w:val="VarsaylanParagrafYazTipi"/>
    <w:link w:val="AralkYok"/>
    <w:uiPriority w:val="1"/>
    <w:rsid w:val="0012197E"/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620B4FEACEE262488B94F6E6AB855221" ma:contentTypeVersion="10" ma:contentTypeDescription="Yeni belge oluşturun." ma:contentTypeScope="" ma:versionID="d6bdb0577d1a8a2a14670af3069f257b">
  <xsd:schema xmlns:xsd="http://www.w3.org/2001/XMLSchema" xmlns:xs="http://www.w3.org/2001/XMLSchema" xmlns:p="http://schemas.microsoft.com/office/2006/metadata/properties" xmlns:ns2="60b50726-52a2-44b2-974c-090a28d5866d" xmlns:ns3="7f42fa28-6966-49c7-b587-09809fb4d96a" targetNamespace="http://schemas.microsoft.com/office/2006/metadata/properties" ma:root="true" ma:fieldsID="814f999b7447a63ac72ab39fd39c027a" ns2:_="" ns3:_="">
    <xsd:import namespace="60b50726-52a2-44b2-974c-090a28d5866d"/>
    <xsd:import namespace="7f42fa28-6966-49c7-b587-09809fb4d9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b50726-52a2-44b2-974c-090a28d586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Resim Etiketleri" ma:readOnly="false" ma:fieldId="{5cf76f15-5ced-4ddc-b409-7134ff3c332f}" ma:taxonomyMulti="true" ma:sspId="010d3324-ba4d-4247-8bcf-5ea4427333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42fa28-6966-49c7-b587-09809fb4d96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26f7538-63d4-4897-9290-4f01aeb640fe}" ma:internalName="TaxCatchAll" ma:showField="CatchAllData" ma:web="7f42fa28-6966-49c7-b587-09809fb4d9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0b50726-52a2-44b2-974c-090a28d5866d">
      <Terms xmlns="http://schemas.microsoft.com/office/infopath/2007/PartnerControls"/>
    </lcf76f155ced4ddcb4097134ff3c332f>
    <TaxCatchAll xmlns="7f42fa28-6966-49c7-b587-09809fb4d96a" xsi:nil="true"/>
  </documentManagement>
</p:properties>
</file>

<file path=customXml/itemProps1.xml><?xml version="1.0" encoding="utf-8"?>
<ds:datastoreItem xmlns:ds="http://schemas.openxmlformats.org/officeDocument/2006/customXml" ds:itemID="{0A00D746-C952-470E-B8CA-4943A8AD43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b50726-52a2-44b2-974c-090a28d5866d"/>
    <ds:schemaRef ds:uri="7f42fa28-6966-49c7-b587-09809fb4d9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072FF1D-9541-4966-BD48-14A0535C52A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087CCD5-D8E6-4A9D-B8AF-4206373E07AE}">
  <ds:schemaRefs>
    <ds:schemaRef ds:uri="http://schemas.microsoft.com/office/2006/metadata/properties"/>
    <ds:schemaRef ds:uri="http://schemas.microsoft.com/office/infopath/2007/PartnerControls"/>
    <ds:schemaRef ds:uri="60b50726-52a2-44b2-974c-090a28d5866d"/>
    <ds:schemaRef ds:uri="7f42fa28-6966-49c7-b587-09809fb4d96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57</Words>
  <Characters>900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YÜKSEK LİSANS</vt:lpstr>
      <vt:lpstr>YÜKSEK LİSANS</vt:lpstr>
    </vt:vector>
  </TitlesOfParts>
  <Company/>
  <LinksUpToDate>false</LinksUpToDate>
  <CharactersWithSpaces>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ÜKSEK LİSANS</dc:title>
  <dc:creator>USER</dc:creator>
  <cp:lastModifiedBy>Öğr. Gör. Resul TELLİ</cp:lastModifiedBy>
  <cp:revision>15</cp:revision>
  <cp:lastPrinted>2014-09-18T11:42:00Z</cp:lastPrinted>
  <dcterms:created xsi:type="dcterms:W3CDTF">2023-11-07T07:56:00Z</dcterms:created>
  <dcterms:modified xsi:type="dcterms:W3CDTF">2024-07-12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1ceefdad6eb63dab35387b666256fc5398d19425518c12b2c7e3d3f6406426</vt:lpwstr>
  </property>
  <property fmtid="{D5CDD505-2E9C-101B-9397-08002B2CF9AE}" pid="3" name="ContentTypeId">
    <vt:lpwstr>0x010100620B4FEACEE262488B94F6E6AB855221</vt:lpwstr>
  </property>
</Properties>
</file>